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="0078125D" w:rsidRPr="000E6482" w14:paraId="03CC95D3" w14:textId="77777777" w:rsidTr="00A96883">
        <w:trPr>
          <w:trHeight w:val="1728"/>
        </w:trPr>
        <w:tc>
          <w:tcPr>
            <w:tcW w:w="7776" w:type="dxa"/>
            <w:vAlign w:val="center"/>
          </w:tcPr>
          <w:p w14:paraId="31C95F75" w14:textId="77777777" w:rsidR="00625BFA" w:rsidRDefault="00625BFA" w:rsidP="00625BFA">
            <w:pPr>
              <w:pStyle w:val="Ttulo"/>
              <w:ind w:left="148"/>
              <w:jc w:val="center"/>
            </w:pPr>
            <w:r w:rsidRPr="009C1A10">
              <w:rPr>
                <w:b w:val="0"/>
                <w:bCs/>
              </w:rPr>
              <w:t>Formulario de matrícula</w:t>
            </w:r>
            <w:r>
              <w:t xml:space="preserve"> </w:t>
            </w:r>
            <w:r w:rsidR="009C1A10">
              <w:t>Lenguas del Oriente bíblico</w:t>
            </w:r>
          </w:p>
          <w:p w14:paraId="155FE053" w14:textId="77777777" w:rsidR="00625BFA" w:rsidRDefault="00625BFA" w:rsidP="00625BFA">
            <w:pPr>
              <w:jc w:val="center"/>
            </w:pPr>
            <w:r>
              <w:t xml:space="preserve">Universidad Pontificia de Salamanca </w:t>
            </w:r>
            <w:r w:rsidR="009C1A10">
              <w:t xml:space="preserve">- </w:t>
            </w:r>
            <w:r w:rsidR="009C1A10" w:rsidRPr="009C1A10">
              <w:t>UPSA</w:t>
            </w:r>
          </w:p>
          <w:p w14:paraId="1A2D9B4F" w14:textId="260EB349" w:rsidR="00625BFA" w:rsidRPr="00625BFA" w:rsidRDefault="00625BFA" w:rsidP="00456F4D">
            <w:pPr>
              <w:jc w:val="center"/>
            </w:pPr>
            <w:r w:rsidRPr="00280570">
              <w:rPr>
                <w:color w:val="FFFFFF" w:themeColor="background1"/>
              </w:rPr>
              <w:t xml:space="preserve">Instituto Superior Compostelano de Ciencias Religiosas </w:t>
            </w:r>
            <w:r w:rsidR="00456F4D">
              <w:rPr>
                <w:color w:val="FFFFFF" w:themeColor="background1"/>
              </w:rPr>
              <w:t>–</w:t>
            </w:r>
            <w:r w:rsidR="009C1A10" w:rsidRPr="00280570">
              <w:rPr>
                <w:color w:val="FFFFFF" w:themeColor="background1"/>
              </w:rPr>
              <w:t xml:space="preserve"> ISCCR</w:t>
            </w:r>
            <w:r w:rsidR="00456F4D">
              <w:rPr>
                <w:color w:val="FFFFFF" w:themeColor="background1"/>
              </w:rPr>
              <w:t xml:space="preserve"> – 202</w:t>
            </w:r>
            <w:r w:rsidR="000D1BE2">
              <w:rPr>
                <w:color w:val="FFFFFF" w:themeColor="background1"/>
              </w:rPr>
              <w:t>3</w:t>
            </w:r>
            <w:r w:rsidR="00456F4D">
              <w:rPr>
                <w:color w:val="FFFFFF" w:themeColor="background1"/>
              </w:rPr>
              <w:t>/2</w:t>
            </w:r>
            <w:r w:rsidR="000D1BE2">
              <w:rPr>
                <w:color w:val="FFFFFF" w:themeColor="background1"/>
              </w:rPr>
              <w:t>4</w:t>
            </w:r>
          </w:p>
        </w:tc>
        <w:tc>
          <w:tcPr>
            <w:tcW w:w="1728" w:type="dxa"/>
            <w:vAlign w:val="center"/>
          </w:tcPr>
          <w:p w14:paraId="62ABE04B" w14:textId="77777777" w:rsidR="00A96883" w:rsidRPr="00A96883" w:rsidRDefault="00A96883" w:rsidP="00A96883">
            <w:pPr>
              <w:rPr>
                <w:rFonts w:ascii="Akkadian" w:hAnsi="Akkadian" w:cs="Akkadian"/>
                <w:sz w:val="30"/>
                <w:szCs w:val="30"/>
              </w:rPr>
            </w:pPr>
            <w:r>
              <w:rPr>
                <w:rFonts w:ascii="Akkadian" w:hAnsi="Akkadian" w:cs="Akkadian"/>
                <w:noProof/>
                <w:sz w:val="30"/>
                <w:szCs w:val="30"/>
                <w:lang w:eastAsia="es-ES"/>
              </w:rPr>
              <w:drawing>
                <wp:anchor distT="0" distB="0" distL="114300" distR="114300" simplePos="0" relativeHeight="251660288" behindDoc="0" locked="0" layoutInCell="1" allowOverlap="1" wp14:anchorId="33097E3C" wp14:editId="0E3C897C">
                  <wp:simplePos x="0" y="0"/>
                  <wp:positionH relativeFrom="column">
                    <wp:posOffset>331470</wp:posOffset>
                  </wp:positionH>
                  <wp:positionV relativeFrom="paragraph">
                    <wp:posOffset>-356235</wp:posOffset>
                  </wp:positionV>
                  <wp:extent cx="859790" cy="883920"/>
                  <wp:effectExtent l="0" t="0" r="3810" b="5080"/>
                  <wp:wrapNone/>
                  <wp:docPr id="10" name="Imagen 10" descr="Imagen que contiene reloj, tabla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n 10" descr="Imagen que contiene reloj, tabla&#10;&#10;Descripción generada automáticamente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9790" cy="883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6C878BB" w14:textId="77777777" w:rsidR="0078125D" w:rsidRPr="000E6482" w:rsidRDefault="00A96883" w:rsidP="00A77CFE">
            <w:pPr>
              <w:pStyle w:val="Ttulo1"/>
              <w:jc w:val="right"/>
              <w:rPr>
                <w:noProof w:val="0"/>
              </w:rPr>
            </w:pPr>
            <w:r w:rsidRPr="00A96883">
              <w:rPr>
                <w:noProof w:val="0"/>
              </w:rPr>
              <w:t>𒀭</w:t>
            </w:r>
          </w:p>
        </w:tc>
      </w:tr>
    </w:tbl>
    <w:p w14:paraId="5A9C64BE" w14:textId="77777777" w:rsidR="00914F41" w:rsidRPr="000E6482" w:rsidRDefault="00A96883" w:rsidP="00F04EAE">
      <w:r w:rsidRPr="00D62F25">
        <w:rPr>
          <w:rFonts w:ascii="Akkadian" w:hAnsi="Akkadian" w:cs="Akkadian"/>
          <w:noProof/>
          <w:sz w:val="120"/>
          <w:szCs w:val="120"/>
          <w:lang w:eastAsia="es-ES"/>
        </w:rPr>
        <w:drawing>
          <wp:anchor distT="0" distB="0" distL="114300" distR="114300" simplePos="0" relativeHeight="251658240" behindDoc="0" locked="0" layoutInCell="1" allowOverlap="1" wp14:anchorId="43730AAD" wp14:editId="2F6D6444">
            <wp:simplePos x="0" y="0"/>
            <wp:positionH relativeFrom="column">
              <wp:posOffset>-227982</wp:posOffset>
            </wp:positionH>
            <wp:positionV relativeFrom="paragraph">
              <wp:posOffset>-1262380</wp:posOffset>
            </wp:positionV>
            <wp:extent cx="981075" cy="839364"/>
            <wp:effectExtent l="0" t="0" r="0" b="0"/>
            <wp:wrapNone/>
            <wp:docPr id="1" name="Imagen 4" descr="Descripción: Macintosh HD:Users:JOSE:Desktop:nt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4" descr="Descripción: Macintosh HD:Users:JOSE:Desktop:nt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83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7"/>
        <w:gridCol w:w="12"/>
        <w:gridCol w:w="470"/>
        <w:gridCol w:w="978"/>
        <w:gridCol w:w="765"/>
        <w:gridCol w:w="806"/>
        <w:gridCol w:w="470"/>
        <w:gridCol w:w="708"/>
        <w:gridCol w:w="132"/>
        <w:gridCol w:w="97"/>
        <w:gridCol w:w="175"/>
        <w:gridCol w:w="93"/>
        <w:gridCol w:w="1630"/>
        <w:gridCol w:w="122"/>
        <w:gridCol w:w="632"/>
        <w:gridCol w:w="169"/>
        <w:gridCol w:w="243"/>
        <w:gridCol w:w="195"/>
        <w:gridCol w:w="152"/>
        <w:gridCol w:w="188"/>
        <w:gridCol w:w="704"/>
        <w:gridCol w:w="262"/>
        <w:gridCol w:w="876"/>
        <w:gridCol w:w="259"/>
      </w:tblGrid>
      <w:tr w:rsidR="006C23A5" w:rsidRPr="000E6482" w14:paraId="2B628AF1" w14:textId="77777777" w:rsidTr="00625BFA">
        <w:tc>
          <w:tcPr>
            <w:tcW w:w="339" w:type="dxa"/>
            <w:gridSpan w:val="2"/>
          </w:tcPr>
          <w:p w14:paraId="3CD1A37E" w14:textId="77777777" w:rsidR="00AE4A38" w:rsidRPr="000E6482" w:rsidRDefault="00000000" w:rsidP="00F04EAE">
            <w:sdt>
              <w:sdtPr>
                <w:id w:val="867795650"/>
                <w:placeholder>
                  <w:docPart w:val="68C2966F3A75B040825EB59B05B903A0"/>
                </w:placeholder>
                <w:temporary/>
                <w:showingPlcHdr/>
                <w15:appearance w15:val="hidden"/>
              </w:sdtPr>
              <w:sdtContent>
                <w:r w:rsidR="000462EF" w:rsidRPr="000E6482">
                  <w:rPr>
                    <w:lang w:bidi="es-ES"/>
                  </w:rPr>
                  <w:t>1.</w:t>
                </w:r>
              </w:sdtContent>
            </w:sdt>
          </w:p>
        </w:tc>
        <w:sdt>
          <w:sdtPr>
            <w:id w:val="1636833878"/>
            <w:placeholder>
              <w:docPart w:val="9323D516AF530D468EE7767F307A738C"/>
            </w:placeholder>
            <w:temporary/>
            <w:showingPlcHdr/>
            <w15:appearance w15:val="hidden"/>
          </w:sdtPr>
          <w:sdtContent>
            <w:tc>
              <w:tcPr>
                <w:tcW w:w="1448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5179E3C7" w14:textId="77777777" w:rsidR="00AE4A38" w:rsidRPr="000E6482" w:rsidRDefault="000462EF" w:rsidP="00F04EAE">
                <w:r w:rsidRPr="000E6482">
                  <w:rPr>
                    <w:lang w:bidi="es-ES"/>
                  </w:rPr>
                  <w:t>Nombre:</w:t>
                </w:r>
              </w:p>
            </w:tc>
          </w:sdtContent>
        </w:sdt>
        <w:tc>
          <w:tcPr>
            <w:tcW w:w="2978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C241C50" w14:textId="77777777" w:rsidR="00AE4A38" w:rsidRPr="000E6482" w:rsidRDefault="00AE4A38" w:rsidP="00F04EAE"/>
        </w:tc>
        <w:tc>
          <w:tcPr>
            <w:tcW w:w="268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05F0CCB" w14:textId="77777777" w:rsidR="00AE4A38" w:rsidRPr="000E6482" w:rsidRDefault="00AE4A38" w:rsidP="00F04EAE"/>
        </w:tc>
        <w:tc>
          <w:tcPr>
            <w:tcW w:w="2384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97A9884" w14:textId="77777777" w:rsidR="00AE4A38" w:rsidRPr="000E6482" w:rsidRDefault="00AE4A38" w:rsidP="00F04EAE"/>
        </w:tc>
        <w:tc>
          <w:tcPr>
            <w:tcW w:w="16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F39F8CF" w14:textId="77777777" w:rsidR="00AE4A38" w:rsidRPr="000E6482" w:rsidRDefault="00AE4A38" w:rsidP="00F04EAE"/>
        </w:tc>
        <w:tc>
          <w:tcPr>
            <w:tcW w:w="2879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E0B1CF4" w14:textId="77777777" w:rsidR="00AE4A38" w:rsidRPr="000E6482" w:rsidRDefault="00AE4A38" w:rsidP="00F04EAE"/>
        </w:tc>
      </w:tr>
      <w:tr w:rsidR="00A83F33" w:rsidRPr="000E6482" w14:paraId="3C4A35D2" w14:textId="77777777" w:rsidTr="00625BFA">
        <w:tc>
          <w:tcPr>
            <w:tcW w:w="339" w:type="dxa"/>
            <w:gridSpan w:val="2"/>
          </w:tcPr>
          <w:p w14:paraId="7E791245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1448" w:type="dxa"/>
            <w:gridSpan w:val="2"/>
          </w:tcPr>
          <w:p w14:paraId="05BECF4A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978" w:type="dxa"/>
            <w:gridSpan w:val="6"/>
            <w:tcBorders>
              <w:top w:val="single" w:sz="4" w:space="0" w:color="D9D9D9" w:themeColor="background1" w:themeShade="D9"/>
            </w:tcBorders>
          </w:tcPr>
          <w:p w14:paraId="042304DB" w14:textId="77777777" w:rsidR="00F04EAE" w:rsidRPr="000E6482" w:rsidRDefault="00000000" w:rsidP="00F04EAE">
            <w:pPr>
              <w:pStyle w:val="Encabezado"/>
            </w:pPr>
            <w:sdt>
              <w:sdtPr>
                <w:id w:val="1739120973"/>
                <w:placeholder>
                  <w:docPart w:val="AA0D0663499D3E42ADAF81C25585CFE8"/>
                </w:placeholder>
                <w:temporary/>
                <w:showingPlcHdr/>
                <w15:appearance w15:val="hidden"/>
              </w:sdtPr>
              <w:sdtContent>
                <w:r w:rsidR="00A5534B" w:rsidRPr="000E6482">
                  <w:rPr>
                    <w:lang w:bidi="es-ES"/>
                  </w:rPr>
                  <w:t>Nombre</w:t>
                </w:r>
              </w:sdtContent>
            </w:sdt>
          </w:p>
        </w:tc>
        <w:tc>
          <w:tcPr>
            <w:tcW w:w="268" w:type="dxa"/>
            <w:gridSpan w:val="2"/>
          </w:tcPr>
          <w:p w14:paraId="4E7DF729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384" w:type="dxa"/>
            <w:gridSpan w:val="3"/>
            <w:tcBorders>
              <w:top w:val="single" w:sz="4" w:space="0" w:color="D9D9D9" w:themeColor="background1" w:themeShade="D9"/>
            </w:tcBorders>
          </w:tcPr>
          <w:p w14:paraId="517FC32C" w14:textId="77777777" w:rsidR="00F04EAE" w:rsidRPr="000E6482" w:rsidRDefault="00625BFA" w:rsidP="00F04EAE">
            <w:pPr>
              <w:pStyle w:val="Encabezado"/>
            </w:pPr>
            <w:r>
              <w:t>Primer Apellido</w:t>
            </w:r>
          </w:p>
        </w:tc>
        <w:tc>
          <w:tcPr>
            <w:tcW w:w="169" w:type="dxa"/>
          </w:tcPr>
          <w:p w14:paraId="2D6F62AD" w14:textId="77777777" w:rsidR="00F04EAE" w:rsidRPr="000E6482" w:rsidRDefault="00F04EAE" w:rsidP="00F04EAE">
            <w:pPr>
              <w:pStyle w:val="Encabezado"/>
            </w:pPr>
          </w:p>
        </w:tc>
        <w:tc>
          <w:tcPr>
            <w:tcW w:w="2879" w:type="dxa"/>
            <w:gridSpan w:val="8"/>
            <w:tcBorders>
              <w:top w:val="single" w:sz="4" w:space="0" w:color="D9D9D9" w:themeColor="background1" w:themeShade="D9"/>
            </w:tcBorders>
          </w:tcPr>
          <w:p w14:paraId="25294BB5" w14:textId="77777777" w:rsidR="00F04EAE" w:rsidRPr="000E6482" w:rsidRDefault="00625BFA" w:rsidP="00F04EAE">
            <w:pPr>
              <w:pStyle w:val="Encabezado"/>
            </w:pPr>
            <w:r>
              <w:t>Segundo Apellido</w:t>
            </w:r>
          </w:p>
        </w:tc>
      </w:tr>
      <w:tr w:rsidR="00625BFA" w:rsidRPr="000E6482" w14:paraId="482A4E2F" w14:textId="77777777" w:rsidTr="007A2CE3">
        <w:tc>
          <w:tcPr>
            <w:tcW w:w="327" w:type="dxa"/>
          </w:tcPr>
          <w:p w14:paraId="05FF95AE" w14:textId="77777777" w:rsidR="00625BFA" w:rsidRPr="000E6482" w:rsidRDefault="00625BFA" w:rsidP="00625BFA">
            <w:r>
              <w:t xml:space="preserve">2. </w:t>
            </w:r>
          </w:p>
        </w:tc>
        <w:tc>
          <w:tcPr>
            <w:tcW w:w="2225" w:type="dxa"/>
            <w:gridSpan w:val="4"/>
            <w:tcBorders>
              <w:right w:val="single" w:sz="4" w:space="0" w:color="D9D9D9" w:themeColor="background1" w:themeShade="D9"/>
            </w:tcBorders>
          </w:tcPr>
          <w:p w14:paraId="391DE644" w14:textId="77777777" w:rsidR="00625BFA" w:rsidRPr="000E6482" w:rsidRDefault="007A2CE3" w:rsidP="00625BFA">
            <w:r>
              <w:t>Mi correo electrónico</w:t>
            </w:r>
            <w:r w:rsidR="00625BFA">
              <w:t>:</w:t>
            </w:r>
          </w:p>
        </w:tc>
        <w:tc>
          <w:tcPr>
            <w:tcW w:w="5812" w:type="dxa"/>
            <w:gridSpan w:val="1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B177F11" w14:textId="77777777" w:rsidR="00625BFA" w:rsidRPr="000E6482" w:rsidRDefault="00625BFA" w:rsidP="00625BFA"/>
        </w:tc>
        <w:tc>
          <w:tcPr>
            <w:tcW w:w="2101" w:type="dxa"/>
            <w:gridSpan w:val="4"/>
            <w:tcBorders>
              <w:left w:val="single" w:sz="4" w:space="0" w:color="D9D9D9" w:themeColor="background1" w:themeShade="D9"/>
            </w:tcBorders>
          </w:tcPr>
          <w:p w14:paraId="5F728A23" w14:textId="77777777" w:rsidR="00625BFA" w:rsidRPr="000E6482" w:rsidRDefault="00625BFA" w:rsidP="00625BFA"/>
        </w:tc>
      </w:tr>
      <w:tr w:rsidR="00625BFA" w:rsidRPr="000E6482" w14:paraId="07E36581" w14:textId="77777777" w:rsidTr="00625BFA">
        <w:trPr>
          <w:trHeight w:val="56"/>
        </w:trPr>
        <w:tc>
          <w:tcPr>
            <w:tcW w:w="327" w:type="dxa"/>
          </w:tcPr>
          <w:p w14:paraId="1A064961" w14:textId="77777777" w:rsidR="00625BFA" w:rsidRPr="00625BFA" w:rsidRDefault="00625BFA" w:rsidP="00625BFA">
            <w:pPr>
              <w:rPr>
                <w:sz w:val="10"/>
                <w:szCs w:val="10"/>
              </w:rPr>
            </w:pPr>
          </w:p>
        </w:tc>
        <w:tc>
          <w:tcPr>
            <w:tcW w:w="10138" w:type="dxa"/>
            <w:gridSpan w:val="23"/>
          </w:tcPr>
          <w:p w14:paraId="7E39BBB7" w14:textId="77777777" w:rsidR="00625BFA" w:rsidRPr="00625BFA" w:rsidRDefault="00625BFA" w:rsidP="00625BFA">
            <w:pPr>
              <w:spacing w:before="0" w:after="0"/>
              <w:rPr>
                <w:sz w:val="10"/>
                <w:szCs w:val="10"/>
              </w:rPr>
            </w:pPr>
          </w:p>
        </w:tc>
      </w:tr>
      <w:tr w:rsidR="00625BFA" w:rsidRPr="000E6482" w14:paraId="6690B125" w14:textId="77777777" w:rsidTr="007A2CE3">
        <w:trPr>
          <w:gridAfter w:val="1"/>
          <w:wAfter w:w="259" w:type="dxa"/>
        </w:trPr>
        <w:tc>
          <w:tcPr>
            <w:tcW w:w="339" w:type="dxa"/>
            <w:gridSpan w:val="2"/>
          </w:tcPr>
          <w:p w14:paraId="39B9A974" w14:textId="77777777" w:rsidR="00625BFA" w:rsidRPr="000E6482" w:rsidRDefault="00625BFA" w:rsidP="00A77CFE">
            <w:r>
              <w:t>3.</w:t>
            </w:r>
          </w:p>
        </w:tc>
        <w:tc>
          <w:tcPr>
            <w:tcW w:w="1448" w:type="dxa"/>
            <w:gridSpan w:val="2"/>
            <w:tcBorders>
              <w:right w:val="single" w:sz="4" w:space="0" w:color="D9D9D9" w:themeColor="background1" w:themeShade="D9"/>
            </w:tcBorders>
          </w:tcPr>
          <w:p w14:paraId="22A6ABB2" w14:textId="77777777" w:rsidR="00625BFA" w:rsidRPr="000E6482" w:rsidRDefault="00625BFA" w:rsidP="00A77CFE">
            <w:r>
              <w:t>NIF:</w:t>
            </w:r>
          </w:p>
        </w:tc>
        <w:tc>
          <w:tcPr>
            <w:tcW w:w="2978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F159C5C" w14:textId="77777777" w:rsidR="00625BFA" w:rsidRPr="000E6482" w:rsidRDefault="00625BFA" w:rsidP="00A77CFE"/>
        </w:tc>
        <w:tc>
          <w:tcPr>
            <w:tcW w:w="268" w:type="dxa"/>
            <w:gridSpan w:val="2"/>
            <w:tcBorders>
              <w:left w:val="single" w:sz="4" w:space="0" w:color="D9D9D9" w:themeColor="background1" w:themeShade="D9"/>
            </w:tcBorders>
          </w:tcPr>
          <w:p w14:paraId="2B1C6751" w14:textId="77777777" w:rsidR="00625BFA" w:rsidRPr="000E6482" w:rsidRDefault="00625BFA" w:rsidP="00A77CFE"/>
        </w:tc>
        <w:tc>
          <w:tcPr>
            <w:tcW w:w="1630" w:type="dxa"/>
          </w:tcPr>
          <w:p w14:paraId="7BB4457F" w14:textId="77777777" w:rsidR="00625BFA" w:rsidRPr="000E6482" w:rsidRDefault="00625BFA" w:rsidP="00A77CFE">
            <w:r>
              <w:t xml:space="preserve">4. </w:t>
            </w:r>
            <w:r w:rsidR="007A2CE3">
              <w:t>Mi teléfono:</w:t>
            </w:r>
          </w:p>
        </w:tc>
        <w:tc>
          <w:tcPr>
            <w:tcW w:w="3543" w:type="dxa"/>
            <w:gridSpan w:val="10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DDB0662" w14:textId="77777777" w:rsidR="00625BFA" w:rsidRPr="000E6482" w:rsidRDefault="00625BFA" w:rsidP="00A77CFE"/>
        </w:tc>
      </w:tr>
      <w:tr w:rsidR="00625BFA" w:rsidRPr="000E6482" w14:paraId="181742C9" w14:textId="77777777" w:rsidTr="00625BFA">
        <w:tc>
          <w:tcPr>
            <w:tcW w:w="10465" w:type="dxa"/>
            <w:gridSpan w:val="24"/>
          </w:tcPr>
          <w:p w14:paraId="57E8C696" w14:textId="77777777" w:rsidR="00625BFA" w:rsidRPr="00625BFA" w:rsidRDefault="00625BFA" w:rsidP="00625BFA"/>
        </w:tc>
      </w:tr>
      <w:tr w:rsidR="00625BFA" w:rsidRPr="000E6482" w14:paraId="364CD07A" w14:textId="77777777" w:rsidTr="00625BFA">
        <w:tc>
          <w:tcPr>
            <w:tcW w:w="339" w:type="dxa"/>
            <w:gridSpan w:val="2"/>
          </w:tcPr>
          <w:p w14:paraId="4F69C7C6" w14:textId="77777777" w:rsidR="00625BFA" w:rsidRPr="000E6482" w:rsidRDefault="00B0198E" w:rsidP="00625BFA">
            <w:r>
              <w:t xml:space="preserve">5. </w:t>
            </w:r>
          </w:p>
        </w:tc>
        <w:tc>
          <w:tcPr>
            <w:tcW w:w="10126" w:type="dxa"/>
            <w:gridSpan w:val="22"/>
          </w:tcPr>
          <w:p w14:paraId="2821DDF5" w14:textId="77777777" w:rsidR="00625BFA" w:rsidRPr="000E6482" w:rsidRDefault="007A2CE3" w:rsidP="00625BFA">
            <w:r>
              <w:t>Marque el curso en el que se matricula:</w:t>
            </w:r>
          </w:p>
        </w:tc>
      </w:tr>
      <w:tr w:rsidR="00625BFA" w:rsidRPr="000E6482" w14:paraId="1E6A0689" w14:textId="77777777" w:rsidTr="007A2CE3">
        <w:tc>
          <w:tcPr>
            <w:tcW w:w="339" w:type="dxa"/>
            <w:gridSpan w:val="2"/>
          </w:tcPr>
          <w:p w14:paraId="3BE6B54F" w14:textId="77777777" w:rsidR="00625BFA" w:rsidRPr="000E6482" w:rsidRDefault="00625BFA" w:rsidP="00625BFA">
            <w:pPr>
              <w:pStyle w:val="Cita"/>
            </w:pPr>
          </w:p>
        </w:tc>
        <w:sdt>
          <w:sdt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70" w:type="dxa"/>
              </w:tcPr>
              <w:p w14:paraId="1CC65B23" w14:textId="77777777" w:rsidR="00625BFA" w:rsidRPr="000E6482" w:rsidRDefault="00625BFA" w:rsidP="00625BFA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3727" w:type="dxa"/>
            <w:gridSpan w:val="5"/>
          </w:tcPr>
          <w:p w14:paraId="00A3137A" w14:textId="77777777" w:rsidR="00625BFA" w:rsidRPr="000E6482" w:rsidRDefault="007A2CE3" w:rsidP="00625BFA">
            <w:pPr>
              <w:pStyle w:val="Cita"/>
            </w:pPr>
            <w:r w:rsidRPr="007A2CE3">
              <w:t>Hebreo</w:t>
            </w:r>
            <w:r>
              <w:t xml:space="preserve"> bíblico (nivel 1) (presencial)</w:t>
            </w: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04" w:type="dxa"/>
                <w:gridSpan w:val="3"/>
              </w:tcPr>
              <w:p w14:paraId="0B2EE6EC" w14:textId="77777777" w:rsidR="00625BFA" w:rsidRPr="000E6482" w:rsidRDefault="00625BFA" w:rsidP="00625BFA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5525" w:type="dxa"/>
            <w:gridSpan w:val="13"/>
          </w:tcPr>
          <w:p w14:paraId="215D96AC" w14:textId="77777777" w:rsidR="00625BFA" w:rsidRPr="000E6482" w:rsidRDefault="007A2CE3" w:rsidP="007A2CE3">
            <w:pPr>
              <w:pStyle w:val="Cita"/>
            </w:pPr>
            <w:r>
              <w:t>Hebreo bíblico (nivel 2) (presencial)</w:t>
            </w:r>
          </w:p>
        </w:tc>
      </w:tr>
      <w:tr w:rsidR="007A2CE3" w:rsidRPr="000E6482" w14:paraId="5A0FF535" w14:textId="77777777" w:rsidTr="007A2CE3">
        <w:tc>
          <w:tcPr>
            <w:tcW w:w="339" w:type="dxa"/>
            <w:gridSpan w:val="2"/>
          </w:tcPr>
          <w:p w14:paraId="648980E2" w14:textId="77777777" w:rsidR="007A2CE3" w:rsidRPr="000E6482" w:rsidRDefault="007A2CE3" w:rsidP="00625BFA">
            <w:pPr>
              <w:pStyle w:val="Cita"/>
            </w:pPr>
          </w:p>
        </w:tc>
        <w:tc>
          <w:tcPr>
            <w:tcW w:w="470" w:type="dxa"/>
          </w:tcPr>
          <w:p w14:paraId="0A224EC3" w14:textId="77777777" w:rsidR="007A2CE3" w:rsidRDefault="007A2CE3" w:rsidP="00625BFA">
            <w:pPr>
              <w:pStyle w:val="Cita"/>
            </w:pPr>
          </w:p>
        </w:tc>
        <w:tc>
          <w:tcPr>
            <w:tcW w:w="3727" w:type="dxa"/>
            <w:gridSpan w:val="5"/>
          </w:tcPr>
          <w:p w14:paraId="613432CE" w14:textId="77777777" w:rsidR="007A2CE3" w:rsidRDefault="007A2CE3" w:rsidP="00625BFA">
            <w:pPr>
              <w:pStyle w:val="Cita"/>
            </w:pPr>
          </w:p>
        </w:tc>
        <w:tc>
          <w:tcPr>
            <w:tcW w:w="404" w:type="dxa"/>
            <w:gridSpan w:val="3"/>
          </w:tcPr>
          <w:p w14:paraId="2A8DE9DF" w14:textId="77777777" w:rsidR="007A2CE3" w:rsidRDefault="007A2CE3" w:rsidP="00625BFA">
            <w:pPr>
              <w:pStyle w:val="Cita"/>
            </w:pPr>
          </w:p>
        </w:tc>
        <w:tc>
          <w:tcPr>
            <w:tcW w:w="5525" w:type="dxa"/>
            <w:gridSpan w:val="13"/>
          </w:tcPr>
          <w:p w14:paraId="2151CC1B" w14:textId="77777777" w:rsidR="007A2CE3" w:rsidRDefault="007A2CE3" w:rsidP="007A2CE3">
            <w:pPr>
              <w:pStyle w:val="Cita"/>
            </w:pPr>
          </w:p>
        </w:tc>
      </w:tr>
      <w:tr w:rsidR="007A2CE3" w:rsidRPr="000E6482" w14:paraId="4C8377D1" w14:textId="77777777" w:rsidTr="007A2CE3">
        <w:tc>
          <w:tcPr>
            <w:tcW w:w="339" w:type="dxa"/>
            <w:gridSpan w:val="2"/>
          </w:tcPr>
          <w:p w14:paraId="313EE472" w14:textId="77777777" w:rsidR="007A2CE3" w:rsidRPr="000E6482" w:rsidRDefault="007A2CE3" w:rsidP="007A2CE3">
            <w:pPr>
              <w:pStyle w:val="Cita"/>
            </w:pPr>
          </w:p>
        </w:tc>
        <w:sdt>
          <w:sdtPr>
            <w:id w:val="-66377605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70" w:type="dxa"/>
              </w:tcPr>
              <w:p w14:paraId="54CEBC5C" w14:textId="77777777" w:rsidR="007A2CE3" w:rsidRPr="000E6482" w:rsidRDefault="007A2CE3" w:rsidP="007A2CE3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3727" w:type="dxa"/>
            <w:gridSpan w:val="5"/>
          </w:tcPr>
          <w:p w14:paraId="1A1CF230" w14:textId="77777777" w:rsidR="007A2CE3" w:rsidRPr="000E6482" w:rsidRDefault="007A2CE3" w:rsidP="007A2CE3">
            <w:pPr>
              <w:pStyle w:val="Cita"/>
            </w:pPr>
            <w:r>
              <w:t>Egipcio jeroglífico (nivel 1) (presencial)</w:t>
            </w:r>
          </w:p>
        </w:tc>
        <w:sdt>
          <w:sdtPr>
            <w:id w:val="-205770246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04" w:type="dxa"/>
                <w:gridSpan w:val="3"/>
              </w:tcPr>
              <w:p w14:paraId="6383C9F7" w14:textId="77777777" w:rsidR="007A2CE3" w:rsidRPr="000E6482" w:rsidRDefault="007A2CE3" w:rsidP="007A2CE3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5525" w:type="dxa"/>
            <w:gridSpan w:val="13"/>
          </w:tcPr>
          <w:p w14:paraId="51E80137" w14:textId="77777777" w:rsidR="007A2CE3" w:rsidRPr="000E6482" w:rsidRDefault="007A2CE3" w:rsidP="007A2CE3">
            <w:pPr>
              <w:pStyle w:val="Cita"/>
            </w:pPr>
            <w:r>
              <w:t>Egipcio jeroglífico (nivel 2) (presencial)</w:t>
            </w:r>
          </w:p>
        </w:tc>
      </w:tr>
      <w:tr w:rsidR="007A2CE3" w:rsidRPr="000E6482" w14:paraId="37EC16EF" w14:textId="77777777" w:rsidTr="007A2CE3">
        <w:tc>
          <w:tcPr>
            <w:tcW w:w="339" w:type="dxa"/>
            <w:gridSpan w:val="2"/>
          </w:tcPr>
          <w:p w14:paraId="6A9868C9" w14:textId="77777777" w:rsidR="007A2CE3" w:rsidRPr="000E6482" w:rsidRDefault="007A2CE3" w:rsidP="007A2CE3">
            <w:pPr>
              <w:pStyle w:val="Cita"/>
            </w:pPr>
          </w:p>
        </w:tc>
        <w:sdt>
          <w:sdtPr>
            <w:id w:val="37551011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70" w:type="dxa"/>
              </w:tcPr>
              <w:p w14:paraId="73F8DB61" w14:textId="77777777" w:rsidR="007A2CE3" w:rsidRPr="000E6482" w:rsidRDefault="007A2CE3" w:rsidP="007A2CE3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3727" w:type="dxa"/>
            <w:gridSpan w:val="5"/>
          </w:tcPr>
          <w:p w14:paraId="2D051BD0" w14:textId="77777777" w:rsidR="007A2CE3" w:rsidRPr="000E6482" w:rsidRDefault="007A2CE3" w:rsidP="007A2CE3">
            <w:pPr>
              <w:pStyle w:val="Cita"/>
            </w:pPr>
            <w:r>
              <w:t>Egipcio jeroglífico (nivel 1) (on-line)</w:t>
            </w:r>
          </w:p>
        </w:tc>
        <w:sdt>
          <w:sdtPr>
            <w:id w:val="-109331753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04" w:type="dxa"/>
                <w:gridSpan w:val="3"/>
              </w:tcPr>
              <w:p w14:paraId="3808D2E7" w14:textId="77777777" w:rsidR="007A2CE3" w:rsidRPr="000E6482" w:rsidRDefault="007A2CE3" w:rsidP="007A2CE3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5525" w:type="dxa"/>
            <w:gridSpan w:val="13"/>
          </w:tcPr>
          <w:p w14:paraId="458FC7AD" w14:textId="77777777" w:rsidR="007A2CE3" w:rsidRPr="000E6482" w:rsidRDefault="007A2CE3" w:rsidP="007A2CE3">
            <w:pPr>
              <w:pStyle w:val="Cita"/>
            </w:pPr>
            <w:r>
              <w:t>Egipcio jeroglífico (nivel 2) (on-line)</w:t>
            </w:r>
          </w:p>
        </w:tc>
      </w:tr>
      <w:tr w:rsidR="007A2CE3" w:rsidRPr="000E6482" w14:paraId="212A5317" w14:textId="77777777" w:rsidTr="007A2CE3">
        <w:trPr>
          <w:gridAfter w:val="17"/>
          <w:wAfter w:w="6637" w:type="dxa"/>
        </w:trPr>
        <w:tc>
          <w:tcPr>
            <w:tcW w:w="339" w:type="dxa"/>
            <w:gridSpan w:val="2"/>
          </w:tcPr>
          <w:p w14:paraId="7738958E" w14:textId="77777777" w:rsidR="007A2CE3" w:rsidRPr="000E6482" w:rsidRDefault="007A2CE3" w:rsidP="007A2CE3">
            <w:pPr>
              <w:pStyle w:val="Cita"/>
            </w:pPr>
          </w:p>
        </w:tc>
        <w:sdt>
          <w:sdtPr>
            <w:id w:val="-55292407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70" w:type="dxa"/>
              </w:tcPr>
              <w:p w14:paraId="50CE5468" w14:textId="77777777" w:rsidR="007A2CE3" w:rsidRPr="000E6482" w:rsidRDefault="007A2CE3" w:rsidP="007A2CE3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3019" w:type="dxa"/>
            <w:gridSpan w:val="4"/>
          </w:tcPr>
          <w:p w14:paraId="1689024F" w14:textId="77777777" w:rsidR="00764DFB" w:rsidRPr="00764DFB" w:rsidRDefault="007A2CE3" w:rsidP="00764DFB">
            <w:pPr>
              <w:pStyle w:val="Cita"/>
            </w:pPr>
            <w:r>
              <w:t>Introducción a la Cultura del Antiguo Egipto</w:t>
            </w:r>
            <w:r w:rsidR="00456F4D">
              <w:t>: La mujer en el valle del Nilo</w:t>
            </w:r>
            <w:r w:rsidR="00764DFB">
              <w:t xml:space="preserve"> (nivel básico) (15 horas, 50€)</w:t>
            </w:r>
          </w:p>
        </w:tc>
      </w:tr>
      <w:tr w:rsidR="00764DFB" w:rsidRPr="000E6482" w14:paraId="5EAD10D4" w14:textId="77777777" w:rsidTr="00A77CFE">
        <w:trPr>
          <w:gridAfter w:val="18"/>
          <w:wAfter w:w="7107" w:type="dxa"/>
        </w:trPr>
        <w:tc>
          <w:tcPr>
            <w:tcW w:w="339" w:type="dxa"/>
            <w:gridSpan w:val="2"/>
          </w:tcPr>
          <w:p w14:paraId="6FC24A48" w14:textId="77777777" w:rsidR="00764DFB" w:rsidRPr="000E6482" w:rsidRDefault="00764DFB" w:rsidP="00764DFB">
            <w:pPr>
              <w:pStyle w:val="Cita"/>
            </w:pPr>
          </w:p>
        </w:tc>
        <w:tc>
          <w:tcPr>
            <w:tcW w:w="3019" w:type="dxa"/>
            <w:gridSpan w:val="4"/>
          </w:tcPr>
          <w:p w14:paraId="0BA89D74" w14:textId="77777777" w:rsidR="00764DFB" w:rsidRPr="000E6482" w:rsidRDefault="00000000" w:rsidP="000C76D1">
            <w:pPr>
              <w:pStyle w:val="Cita"/>
              <w:jc w:val="center"/>
            </w:pPr>
            <w:sdt>
              <w:sdtPr>
                <w:id w:val="37018821"/>
                <w:temporary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="00764DFB"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sdtContent>
            </w:sdt>
            <w:r w:rsidR="000C76D1">
              <w:t xml:space="preserve">        </w:t>
            </w:r>
            <w:r w:rsidR="00764DFB">
              <w:t xml:space="preserve">Introducción a la Cultura </w:t>
            </w:r>
            <w:r w:rsidR="000C76D1">
              <w:t>A</w:t>
            </w:r>
            <w:r w:rsidR="00764DFB">
              <w:t xml:space="preserve">ntiguo </w:t>
            </w:r>
            <w:r w:rsidR="000C76D1">
              <w:t xml:space="preserve">     </w:t>
            </w:r>
            <w:r w:rsidR="00764DFB">
              <w:t>Egipto (nivel 2)</w:t>
            </w:r>
          </w:p>
        </w:tc>
      </w:tr>
      <w:tr w:rsidR="00764DFB" w:rsidRPr="000E6482" w14:paraId="6CC74941" w14:textId="77777777" w:rsidTr="007A2CE3">
        <w:tc>
          <w:tcPr>
            <w:tcW w:w="339" w:type="dxa"/>
            <w:gridSpan w:val="2"/>
          </w:tcPr>
          <w:p w14:paraId="306B7CDE" w14:textId="77777777" w:rsidR="00764DFB" w:rsidRPr="000E6482" w:rsidRDefault="00764DFB" w:rsidP="00764DFB">
            <w:pPr>
              <w:pStyle w:val="Cita"/>
            </w:pPr>
          </w:p>
        </w:tc>
        <w:sdt>
          <w:sdtPr>
            <w:id w:val="-65946639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70" w:type="dxa"/>
              </w:tcPr>
              <w:p w14:paraId="26A2210C" w14:textId="77777777" w:rsidR="00764DFB" w:rsidRPr="000E6482" w:rsidRDefault="00764DFB" w:rsidP="00764DFB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3727" w:type="dxa"/>
            <w:gridSpan w:val="5"/>
          </w:tcPr>
          <w:p w14:paraId="34DA9F61" w14:textId="77777777" w:rsidR="00764DFB" w:rsidRPr="000E6482" w:rsidRDefault="00764DFB" w:rsidP="00764DFB">
            <w:pPr>
              <w:pStyle w:val="Cita"/>
            </w:pPr>
            <w:r>
              <w:t>Sumerio (nivel 1) (presencial)</w:t>
            </w:r>
          </w:p>
        </w:tc>
        <w:sdt>
          <w:sdtPr>
            <w:id w:val="-96550007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04" w:type="dxa"/>
                <w:gridSpan w:val="3"/>
              </w:tcPr>
              <w:p w14:paraId="422113CC" w14:textId="77777777" w:rsidR="00764DFB" w:rsidRPr="000E6482" w:rsidRDefault="00764DFB" w:rsidP="00764DFB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5525" w:type="dxa"/>
            <w:gridSpan w:val="13"/>
          </w:tcPr>
          <w:p w14:paraId="0A013E7F" w14:textId="77777777" w:rsidR="00764DFB" w:rsidRPr="000E6482" w:rsidRDefault="00764DFB" w:rsidP="00764DFB">
            <w:pPr>
              <w:pStyle w:val="Cita"/>
            </w:pPr>
            <w:r>
              <w:t>Sumerio (nivel 2) (presencial)</w:t>
            </w:r>
          </w:p>
        </w:tc>
      </w:tr>
      <w:tr w:rsidR="00764DFB" w:rsidRPr="000E6482" w14:paraId="6D6D9054" w14:textId="77777777" w:rsidTr="007A2CE3">
        <w:tc>
          <w:tcPr>
            <w:tcW w:w="339" w:type="dxa"/>
            <w:gridSpan w:val="2"/>
          </w:tcPr>
          <w:p w14:paraId="34522884" w14:textId="77777777" w:rsidR="00764DFB" w:rsidRPr="000E6482" w:rsidRDefault="00764DFB" w:rsidP="00764DFB">
            <w:pPr>
              <w:pStyle w:val="Cita"/>
            </w:pPr>
          </w:p>
        </w:tc>
        <w:sdt>
          <w:sdtPr>
            <w:id w:val="140383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70" w:type="dxa"/>
              </w:tcPr>
              <w:p w14:paraId="4EE92AFE" w14:textId="77777777" w:rsidR="00764DFB" w:rsidRPr="000E6482" w:rsidRDefault="00764DFB" w:rsidP="00764DFB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3727" w:type="dxa"/>
            <w:gridSpan w:val="5"/>
          </w:tcPr>
          <w:p w14:paraId="62232059" w14:textId="77777777" w:rsidR="00764DFB" w:rsidRPr="000E6482" w:rsidRDefault="00764DFB" w:rsidP="00764DFB">
            <w:pPr>
              <w:pStyle w:val="Cita"/>
            </w:pPr>
            <w:r>
              <w:t>Acadio (nivel 1) (presencial)</w:t>
            </w:r>
          </w:p>
        </w:tc>
        <w:sdt>
          <w:sdtPr>
            <w:id w:val="-55863942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04" w:type="dxa"/>
                <w:gridSpan w:val="3"/>
              </w:tcPr>
              <w:p w14:paraId="789CDA82" w14:textId="77777777" w:rsidR="00764DFB" w:rsidRPr="000E6482" w:rsidRDefault="00764DFB" w:rsidP="00764DFB">
                <w:pPr>
                  <w:pStyle w:val="Cita"/>
                </w:pPr>
                <w:r w:rsidRPr="000E6482">
                  <w:rPr>
                    <w:rFonts w:ascii="MS Gothic" w:eastAsia="MS Gothic" w:hAnsi="MS Gothic" w:cs="MS Gothic"/>
                    <w:lang w:bidi="es-ES"/>
                  </w:rPr>
                  <w:t>☐</w:t>
                </w:r>
              </w:p>
            </w:tc>
          </w:sdtContent>
        </w:sdt>
        <w:tc>
          <w:tcPr>
            <w:tcW w:w="5525" w:type="dxa"/>
            <w:gridSpan w:val="13"/>
          </w:tcPr>
          <w:p w14:paraId="3477A7CF" w14:textId="77777777" w:rsidR="00764DFB" w:rsidRPr="000E6482" w:rsidRDefault="00764DFB" w:rsidP="00764DFB">
            <w:pPr>
              <w:pStyle w:val="Cita"/>
            </w:pPr>
            <w:r>
              <w:t>Acadio (nivel 2) (presencial)</w:t>
            </w:r>
          </w:p>
        </w:tc>
      </w:tr>
      <w:tr w:rsidR="00764DFB" w:rsidRPr="000E6482" w14:paraId="577D32B7" w14:textId="77777777" w:rsidTr="007A2CE3">
        <w:tc>
          <w:tcPr>
            <w:tcW w:w="339" w:type="dxa"/>
            <w:gridSpan w:val="2"/>
          </w:tcPr>
          <w:p w14:paraId="1F46E872" w14:textId="77777777" w:rsidR="00764DFB" w:rsidRPr="000E6482" w:rsidRDefault="00764DFB" w:rsidP="00764DFB">
            <w:pPr>
              <w:pStyle w:val="Cita"/>
            </w:pPr>
          </w:p>
        </w:tc>
        <w:tc>
          <w:tcPr>
            <w:tcW w:w="470" w:type="dxa"/>
          </w:tcPr>
          <w:p w14:paraId="7E500FB0" w14:textId="77777777" w:rsidR="00764DFB" w:rsidRDefault="00764DFB" w:rsidP="00764DFB">
            <w:pPr>
              <w:pStyle w:val="Cita"/>
            </w:pPr>
          </w:p>
        </w:tc>
        <w:tc>
          <w:tcPr>
            <w:tcW w:w="3727" w:type="dxa"/>
            <w:gridSpan w:val="5"/>
          </w:tcPr>
          <w:p w14:paraId="6076CE91" w14:textId="77777777" w:rsidR="00764DFB" w:rsidRDefault="00764DFB" w:rsidP="00764DFB">
            <w:pPr>
              <w:pStyle w:val="Cita"/>
            </w:pPr>
          </w:p>
        </w:tc>
        <w:tc>
          <w:tcPr>
            <w:tcW w:w="404" w:type="dxa"/>
            <w:gridSpan w:val="3"/>
          </w:tcPr>
          <w:p w14:paraId="48DF85CA" w14:textId="77777777" w:rsidR="00764DFB" w:rsidRDefault="00764DFB" w:rsidP="00764DFB">
            <w:pPr>
              <w:pStyle w:val="Cita"/>
            </w:pPr>
          </w:p>
        </w:tc>
        <w:tc>
          <w:tcPr>
            <w:tcW w:w="5525" w:type="dxa"/>
            <w:gridSpan w:val="13"/>
          </w:tcPr>
          <w:p w14:paraId="421C6C8D" w14:textId="77777777" w:rsidR="00764DFB" w:rsidRDefault="00764DFB" w:rsidP="00764DFB">
            <w:pPr>
              <w:pStyle w:val="Cita"/>
            </w:pPr>
          </w:p>
        </w:tc>
      </w:tr>
      <w:tr w:rsidR="00764DFB" w:rsidRPr="000E6482" w14:paraId="54B2F022" w14:textId="77777777" w:rsidTr="007A2CE3">
        <w:tc>
          <w:tcPr>
            <w:tcW w:w="339" w:type="dxa"/>
            <w:gridSpan w:val="2"/>
          </w:tcPr>
          <w:p w14:paraId="790F79FB" w14:textId="77777777" w:rsidR="00764DFB" w:rsidRPr="000E6482" w:rsidRDefault="00764DFB" w:rsidP="00764DFB">
            <w:r>
              <w:t>6.</w:t>
            </w:r>
          </w:p>
        </w:tc>
        <w:tc>
          <w:tcPr>
            <w:tcW w:w="4197" w:type="dxa"/>
            <w:gridSpan w:val="6"/>
          </w:tcPr>
          <w:p w14:paraId="61C79AC7" w14:textId="77777777" w:rsidR="00764DFB" w:rsidRPr="000E6482" w:rsidRDefault="00764DFB" w:rsidP="00764DFB">
            <w:r>
              <w:t>Modalidad de pago:</w:t>
            </w:r>
          </w:p>
        </w:tc>
        <w:tc>
          <w:tcPr>
            <w:tcW w:w="404" w:type="dxa"/>
            <w:gridSpan w:val="3"/>
          </w:tcPr>
          <w:p w14:paraId="4189A33A" w14:textId="77777777" w:rsidR="00764DFB" w:rsidRPr="000E6482" w:rsidRDefault="00764DFB" w:rsidP="00764DFB"/>
        </w:tc>
        <w:tc>
          <w:tcPr>
            <w:tcW w:w="5525" w:type="dxa"/>
            <w:gridSpan w:val="13"/>
          </w:tcPr>
          <w:p w14:paraId="5847C73A" w14:textId="77777777" w:rsidR="00764DFB" w:rsidRPr="000E6482" w:rsidRDefault="00764DFB" w:rsidP="00764DFB"/>
        </w:tc>
      </w:tr>
      <w:tr w:rsidR="00764DFB" w:rsidRPr="000E6482" w14:paraId="1376FD02" w14:textId="77777777" w:rsidTr="007A2CE3">
        <w:tc>
          <w:tcPr>
            <w:tcW w:w="339" w:type="dxa"/>
            <w:gridSpan w:val="2"/>
          </w:tcPr>
          <w:p w14:paraId="6FB3300D" w14:textId="77777777" w:rsidR="00764DFB" w:rsidRDefault="00764DFB" w:rsidP="00764DFB"/>
        </w:tc>
        <w:tc>
          <w:tcPr>
            <w:tcW w:w="4197" w:type="dxa"/>
            <w:gridSpan w:val="6"/>
          </w:tcPr>
          <w:p w14:paraId="48474B8C" w14:textId="77777777" w:rsidR="00764DFB" w:rsidRPr="00B0198E" w:rsidRDefault="00764DFB" w:rsidP="00764DFB">
            <w:pPr>
              <w:jc w:val="right"/>
              <w:rPr>
                <w:sz w:val="20"/>
                <w:szCs w:val="20"/>
              </w:rPr>
            </w:pPr>
            <w:r w:rsidRPr="00B0198E">
              <w:rPr>
                <w:sz w:val="20"/>
                <w:szCs w:val="20"/>
              </w:rPr>
              <w:t>Importe de la matrícula</w:t>
            </w:r>
          </w:p>
        </w:tc>
        <w:tc>
          <w:tcPr>
            <w:tcW w:w="404" w:type="dxa"/>
            <w:gridSpan w:val="3"/>
          </w:tcPr>
          <w:p w14:paraId="722A1831" w14:textId="77777777" w:rsidR="00764DFB" w:rsidRPr="00B0198E" w:rsidRDefault="00764DFB" w:rsidP="00764DFB">
            <w:pPr>
              <w:rPr>
                <w:sz w:val="20"/>
                <w:szCs w:val="20"/>
              </w:rPr>
            </w:pPr>
          </w:p>
        </w:tc>
        <w:tc>
          <w:tcPr>
            <w:tcW w:w="5525" w:type="dxa"/>
            <w:gridSpan w:val="13"/>
          </w:tcPr>
          <w:p w14:paraId="53EF03F0" w14:textId="77777777" w:rsidR="00764DFB" w:rsidRPr="00B0198E" w:rsidRDefault="00764DFB" w:rsidP="00764DFB">
            <w:pPr>
              <w:rPr>
                <w:sz w:val="20"/>
                <w:szCs w:val="20"/>
              </w:rPr>
            </w:pPr>
            <w:r w:rsidRPr="00B0198E">
              <w:rPr>
                <w:sz w:val="20"/>
                <w:szCs w:val="20"/>
              </w:rPr>
              <w:t>120 € por materia</w:t>
            </w:r>
            <w:r>
              <w:rPr>
                <w:rStyle w:val="Refdenotaalpie"/>
                <w:sz w:val="20"/>
                <w:szCs w:val="20"/>
              </w:rPr>
              <w:footnoteReference w:id="1"/>
            </w:r>
          </w:p>
        </w:tc>
      </w:tr>
      <w:tr w:rsidR="00764DFB" w:rsidRPr="000E6482" w14:paraId="5FF08173" w14:textId="77777777" w:rsidTr="007A2CE3">
        <w:tc>
          <w:tcPr>
            <w:tcW w:w="339" w:type="dxa"/>
            <w:gridSpan w:val="2"/>
          </w:tcPr>
          <w:p w14:paraId="56D50201" w14:textId="77777777" w:rsidR="00764DFB" w:rsidRDefault="00764DFB" w:rsidP="00764DFB"/>
        </w:tc>
        <w:tc>
          <w:tcPr>
            <w:tcW w:w="4197" w:type="dxa"/>
            <w:gridSpan w:val="6"/>
          </w:tcPr>
          <w:p w14:paraId="44BAB6C1" w14:textId="77777777" w:rsidR="00764DFB" w:rsidRPr="00B0198E" w:rsidRDefault="00EC6F07" w:rsidP="00764DFB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CIÓN 1</w:t>
            </w:r>
          </w:p>
        </w:tc>
        <w:tc>
          <w:tcPr>
            <w:tcW w:w="404" w:type="dxa"/>
            <w:gridSpan w:val="3"/>
          </w:tcPr>
          <w:p w14:paraId="4A01F483" w14:textId="77777777" w:rsidR="00764DFB" w:rsidRDefault="00764DFB" w:rsidP="00764DFB">
            <w:pPr>
              <w:rPr>
                <w:sz w:val="20"/>
                <w:szCs w:val="20"/>
              </w:rPr>
            </w:pPr>
          </w:p>
          <w:p w14:paraId="480E1CBB" w14:textId="77777777" w:rsidR="00EC6F07" w:rsidRPr="00B0198E" w:rsidRDefault="00EC6F07" w:rsidP="00764DFB">
            <w:pPr>
              <w:rPr>
                <w:sz w:val="20"/>
                <w:szCs w:val="20"/>
              </w:rPr>
            </w:pPr>
          </w:p>
        </w:tc>
        <w:tc>
          <w:tcPr>
            <w:tcW w:w="5525" w:type="dxa"/>
            <w:gridSpan w:val="13"/>
          </w:tcPr>
          <w:p w14:paraId="60711549" w14:textId="77777777" w:rsidR="00EC6F07" w:rsidRDefault="00EC6F07" w:rsidP="00EC6F07">
            <w:pPr>
              <w:pStyle w:val="Cita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ago de las tasas en </w:t>
            </w:r>
            <w:hyperlink r:id="rId12" w:history="1">
              <w:r w:rsidRPr="00BE6BF7">
                <w:rPr>
                  <w:rStyle w:val="Hipervnculo"/>
                  <w:sz w:val="20"/>
                  <w:szCs w:val="20"/>
                </w:rPr>
                <w:t>https://www.itcdesantiago.org/tramitacion/pago-tasas</w:t>
              </w:r>
            </w:hyperlink>
          </w:p>
          <w:p w14:paraId="6D4A8C2D" w14:textId="77777777" w:rsidR="00764DFB" w:rsidRPr="00B0198E" w:rsidRDefault="00764DFB" w:rsidP="00764DFB">
            <w:pPr>
              <w:pStyle w:val="Cita"/>
              <w:rPr>
                <w:sz w:val="20"/>
                <w:szCs w:val="20"/>
              </w:rPr>
            </w:pPr>
          </w:p>
        </w:tc>
      </w:tr>
      <w:tr w:rsidR="00764DFB" w:rsidRPr="000E6482" w14:paraId="7B9F07E1" w14:textId="77777777" w:rsidTr="007A2CE3">
        <w:tc>
          <w:tcPr>
            <w:tcW w:w="339" w:type="dxa"/>
            <w:gridSpan w:val="2"/>
          </w:tcPr>
          <w:p w14:paraId="28A2F038" w14:textId="77777777" w:rsidR="00764DFB" w:rsidRDefault="00764DFB" w:rsidP="00764DFB"/>
        </w:tc>
        <w:tc>
          <w:tcPr>
            <w:tcW w:w="4197" w:type="dxa"/>
            <w:gridSpan w:val="6"/>
          </w:tcPr>
          <w:p w14:paraId="0DE66D36" w14:textId="77777777" w:rsidR="00764DFB" w:rsidRPr="00B0198E" w:rsidRDefault="00764DFB" w:rsidP="00764DFB">
            <w:pPr>
              <w:jc w:val="right"/>
              <w:rPr>
                <w:sz w:val="20"/>
                <w:szCs w:val="20"/>
              </w:rPr>
            </w:pPr>
            <w:r w:rsidRPr="00B0198E">
              <w:rPr>
                <w:sz w:val="20"/>
                <w:szCs w:val="20"/>
              </w:rPr>
              <w:t xml:space="preserve">Plazo de </w:t>
            </w:r>
            <w:r>
              <w:rPr>
                <w:sz w:val="20"/>
                <w:szCs w:val="20"/>
              </w:rPr>
              <w:t>matrícula</w:t>
            </w:r>
          </w:p>
        </w:tc>
        <w:tc>
          <w:tcPr>
            <w:tcW w:w="404" w:type="dxa"/>
            <w:gridSpan w:val="3"/>
          </w:tcPr>
          <w:p w14:paraId="5BF8746D" w14:textId="77777777" w:rsidR="00764DFB" w:rsidRPr="00B0198E" w:rsidRDefault="00764DFB" w:rsidP="00764DFB">
            <w:pPr>
              <w:rPr>
                <w:sz w:val="20"/>
                <w:szCs w:val="20"/>
              </w:rPr>
            </w:pPr>
          </w:p>
        </w:tc>
        <w:tc>
          <w:tcPr>
            <w:tcW w:w="5525" w:type="dxa"/>
            <w:gridSpan w:val="13"/>
          </w:tcPr>
          <w:p w14:paraId="65976232" w14:textId="77777777" w:rsidR="00764DFB" w:rsidRPr="00B0198E" w:rsidRDefault="00764DFB" w:rsidP="00764DFB">
            <w:pPr>
              <w:rPr>
                <w:sz w:val="20"/>
                <w:szCs w:val="20"/>
              </w:rPr>
            </w:pPr>
            <w:r w:rsidRPr="00B0198E">
              <w:rPr>
                <w:sz w:val="20"/>
                <w:szCs w:val="20"/>
              </w:rPr>
              <w:t>1 al 30 de octubre</w:t>
            </w:r>
          </w:p>
        </w:tc>
      </w:tr>
      <w:tr w:rsidR="00764DFB" w:rsidRPr="000E6482" w14:paraId="5A6B562E" w14:textId="77777777" w:rsidTr="007A2CE3">
        <w:tc>
          <w:tcPr>
            <w:tcW w:w="339" w:type="dxa"/>
            <w:gridSpan w:val="2"/>
          </w:tcPr>
          <w:p w14:paraId="1EFE3C46" w14:textId="77777777" w:rsidR="00764DFB" w:rsidRPr="000E6482" w:rsidRDefault="00764DFB" w:rsidP="00764DFB">
            <w:pPr>
              <w:pStyle w:val="Cita"/>
            </w:pPr>
          </w:p>
        </w:tc>
        <w:tc>
          <w:tcPr>
            <w:tcW w:w="470" w:type="dxa"/>
          </w:tcPr>
          <w:p w14:paraId="1A5B14E3" w14:textId="77777777" w:rsidR="00764DFB" w:rsidRDefault="00764DFB" w:rsidP="00764DFB">
            <w:pPr>
              <w:pStyle w:val="Cita"/>
            </w:pPr>
          </w:p>
        </w:tc>
        <w:tc>
          <w:tcPr>
            <w:tcW w:w="3727" w:type="dxa"/>
            <w:gridSpan w:val="5"/>
          </w:tcPr>
          <w:p w14:paraId="333CF892" w14:textId="77777777" w:rsidR="00764DFB" w:rsidRPr="009C1A10" w:rsidRDefault="00764DFB" w:rsidP="00764DFB">
            <w:pPr>
              <w:pStyle w:val="Cita"/>
              <w:ind w:left="1037" w:hanging="1037"/>
              <w:rPr>
                <w:szCs w:val="18"/>
              </w:rPr>
            </w:pPr>
          </w:p>
        </w:tc>
        <w:tc>
          <w:tcPr>
            <w:tcW w:w="404" w:type="dxa"/>
            <w:gridSpan w:val="3"/>
          </w:tcPr>
          <w:p w14:paraId="4518C40B" w14:textId="77777777" w:rsidR="00764DFB" w:rsidRPr="009C1A10" w:rsidRDefault="00764DFB" w:rsidP="00764DFB">
            <w:pPr>
              <w:pStyle w:val="Cita"/>
              <w:rPr>
                <w:szCs w:val="18"/>
              </w:rPr>
            </w:pPr>
          </w:p>
        </w:tc>
        <w:tc>
          <w:tcPr>
            <w:tcW w:w="5525" w:type="dxa"/>
            <w:gridSpan w:val="13"/>
          </w:tcPr>
          <w:p w14:paraId="6225AD04" w14:textId="77777777" w:rsidR="00764DFB" w:rsidRPr="00280570" w:rsidRDefault="00764DFB" w:rsidP="00764DFB">
            <w:pPr>
              <w:pStyle w:val="Cita"/>
              <w:rPr>
                <w:szCs w:val="18"/>
              </w:rPr>
            </w:pPr>
          </w:p>
        </w:tc>
      </w:tr>
      <w:tr w:rsidR="00764DFB" w:rsidRPr="000E6482" w14:paraId="0BF47FF6" w14:textId="77777777" w:rsidTr="007A2CE3">
        <w:tc>
          <w:tcPr>
            <w:tcW w:w="1787" w:type="dxa"/>
            <w:gridSpan w:val="4"/>
          </w:tcPr>
          <w:p w14:paraId="62D619D8" w14:textId="77777777" w:rsidR="00764DFB" w:rsidRPr="000E6482" w:rsidRDefault="00764DFB" w:rsidP="00764DFB">
            <w:pPr>
              <w:pStyle w:val="Encabezado"/>
            </w:pPr>
          </w:p>
        </w:tc>
        <w:tc>
          <w:tcPr>
            <w:tcW w:w="2749" w:type="dxa"/>
            <w:gridSpan w:val="4"/>
            <w:tcBorders>
              <w:bottom w:val="single" w:sz="4" w:space="0" w:color="D9D9D9" w:themeColor="background1" w:themeShade="D9"/>
            </w:tcBorders>
          </w:tcPr>
          <w:p w14:paraId="4AAA6C54" w14:textId="77777777" w:rsidR="00764DFB" w:rsidRPr="000E6482" w:rsidRDefault="00764DFB" w:rsidP="00764DFB">
            <w:pPr>
              <w:pStyle w:val="Encabezado"/>
            </w:pPr>
          </w:p>
        </w:tc>
        <w:tc>
          <w:tcPr>
            <w:tcW w:w="132" w:type="dxa"/>
          </w:tcPr>
          <w:p w14:paraId="070AABD5" w14:textId="77777777" w:rsidR="00764DFB" w:rsidRPr="000E6482" w:rsidRDefault="00764DFB" w:rsidP="00764DFB">
            <w:pPr>
              <w:pStyle w:val="Encabezado"/>
            </w:pPr>
          </w:p>
        </w:tc>
        <w:tc>
          <w:tcPr>
            <w:tcW w:w="3508" w:type="dxa"/>
            <w:gridSpan w:val="10"/>
          </w:tcPr>
          <w:p w14:paraId="3F6ED1A3" w14:textId="77777777" w:rsidR="00764DFB" w:rsidRPr="000E6482" w:rsidRDefault="00764DFB" w:rsidP="00764DFB">
            <w:pPr>
              <w:pStyle w:val="Encabezado"/>
            </w:pPr>
          </w:p>
        </w:tc>
        <w:tc>
          <w:tcPr>
            <w:tcW w:w="2289" w:type="dxa"/>
            <w:gridSpan w:val="5"/>
          </w:tcPr>
          <w:p w14:paraId="196D2A17" w14:textId="77777777" w:rsidR="00764DFB" w:rsidRPr="000E6482" w:rsidRDefault="00764DFB" w:rsidP="00764DFB">
            <w:pPr>
              <w:pStyle w:val="Encabezado"/>
            </w:pPr>
          </w:p>
        </w:tc>
      </w:tr>
      <w:tr w:rsidR="00764DFB" w:rsidRPr="000E6482" w14:paraId="7DEA3339" w14:textId="77777777" w:rsidTr="007A2CE3">
        <w:tc>
          <w:tcPr>
            <w:tcW w:w="1787" w:type="dxa"/>
            <w:gridSpan w:val="4"/>
            <w:tcBorders>
              <w:right w:val="single" w:sz="4" w:space="0" w:color="D9D9D9" w:themeColor="background1" w:themeShade="D9"/>
            </w:tcBorders>
          </w:tcPr>
          <w:p w14:paraId="3DDDBE69" w14:textId="77777777" w:rsidR="00764DFB" w:rsidRPr="000E6482" w:rsidRDefault="00764DFB" w:rsidP="00764DFB">
            <w:r>
              <w:t>7. Firma</w:t>
            </w:r>
          </w:p>
        </w:tc>
        <w:tc>
          <w:tcPr>
            <w:tcW w:w="2749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EDE84E7" w14:textId="77777777" w:rsidR="00764DFB" w:rsidRPr="000E6482" w:rsidRDefault="00764DFB" w:rsidP="00764DFB"/>
        </w:tc>
        <w:tc>
          <w:tcPr>
            <w:tcW w:w="132" w:type="dxa"/>
            <w:tcBorders>
              <w:left w:val="single" w:sz="4" w:space="0" w:color="D9D9D9" w:themeColor="background1" w:themeShade="D9"/>
            </w:tcBorders>
          </w:tcPr>
          <w:p w14:paraId="399D8C0D" w14:textId="77777777" w:rsidR="00764DFB" w:rsidRPr="000E6482" w:rsidRDefault="00764DFB" w:rsidP="00764DFB"/>
        </w:tc>
        <w:tc>
          <w:tcPr>
            <w:tcW w:w="2117" w:type="dxa"/>
            <w:gridSpan w:val="5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6C12AB8E" w14:textId="77777777" w:rsidR="00764DFB" w:rsidRPr="000E6482" w:rsidRDefault="00000000" w:rsidP="00764DFB">
            <w:sdt>
              <w:sdtPr>
                <w:id w:val="1094986870"/>
                <w:placeholder>
                  <w:docPart w:val="58E563E5FF86624D9D66151A08B9F3E5"/>
                </w:placeholder>
                <w:temporary/>
                <w:showingPlcHdr/>
                <w15:appearance w15:val="hidden"/>
              </w:sdtPr>
              <w:sdtContent>
                <w:r w:rsidR="00764DFB" w:rsidRPr="000E6482">
                  <w:rPr>
                    <w:sz w:val="18"/>
                    <w:szCs w:val="18"/>
                    <w:lang w:bidi="es-ES"/>
                  </w:rPr>
                  <w:t>Fecha de la firma</w:t>
                </w:r>
              </w:sdtContent>
            </w:sdt>
          </w:p>
        </w:tc>
        <w:tc>
          <w:tcPr>
            <w:tcW w:w="1044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34C68D0" w14:textId="77777777" w:rsidR="00764DFB" w:rsidRPr="000E6482" w:rsidRDefault="00764DFB" w:rsidP="00764DFB"/>
        </w:tc>
        <w:tc>
          <w:tcPr>
            <w:tcW w:w="195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55DC1B6" w14:textId="77777777" w:rsidR="00764DFB" w:rsidRPr="000E6482" w:rsidRDefault="00764DFB" w:rsidP="00764DFB"/>
        </w:tc>
        <w:tc>
          <w:tcPr>
            <w:tcW w:w="1044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8DD4E44" w14:textId="77777777" w:rsidR="00764DFB" w:rsidRPr="000E6482" w:rsidRDefault="00764DFB" w:rsidP="00764DFB"/>
        </w:tc>
        <w:tc>
          <w:tcPr>
            <w:tcW w:w="262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D1056CE" w14:textId="77777777" w:rsidR="00764DFB" w:rsidRPr="000E6482" w:rsidRDefault="00764DFB" w:rsidP="00764DFB"/>
        </w:tc>
        <w:tc>
          <w:tcPr>
            <w:tcW w:w="113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6DED6FC" w14:textId="77777777" w:rsidR="00764DFB" w:rsidRPr="000E6482" w:rsidRDefault="00764DFB" w:rsidP="00764DFB"/>
        </w:tc>
      </w:tr>
      <w:tr w:rsidR="00764DFB" w:rsidRPr="000E6482" w14:paraId="48575CDA" w14:textId="77777777" w:rsidTr="007A2CE3">
        <w:trPr>
          <w:trHeight w:val="70"/>
        </w:trPr>
        <w:tc>
          <w:tcPr>
            <w:tcW w:w="1787" w:type="dxa"/>
            <w:gridSpan w:val="4"/>
          </w:tcPr>
          <w:p w14:paraId="1CBBFBF5" w14:textId="77777777" w:rsidR="00764DFB" w:rsidRPr="000E6482" w:rsidRDefault="00764DFB" w:rsidP="00764DFB">
            <w:pPr>
              <w:pStyle w:val="Encabezado"/>
            </w:pPr>
          </w:p>
        </w:tc>
        <w:tc>
          <w:tcPr>
            <w:tcW w:w="2749" w:type="dxa"/>
            <w:gridSpan w:val="4"/>
          </w:tcPr>
          <w:p w14:paraId="72BDAF5B" w14:textId="77777777" w:rsidR="00764DFB" w:rsidRPr="000E6482" w:rsidRDefault="00764DFB" w:rsidP="00764DFB">
            <w:pPr>
              <w:pStyle w:val="Encabezado"/>
            </w:pPr>
          </w:p>
        </w:tc>
        <w:tc>
          <w:tcPr>
            <w:tcW w:w="132" w:type="dxa"/>
          </w:tcPr>
          <w:p w14:paraId="71FD2F97" w14:textId="77777777" w:rsidR="00764DFB" w:rsidRPr="000E6482" w:rsidRDefault="00764DFB" w:rsidP="00764DFB">
            <w:pPr>
              <w:pStyle w:val="Encabezado"/>
            </w:pPr>
          </w:p>
        </w:tc>
        <w:tc>
          <w:tcPr>
            <w:tcW w:w="2117" w:type="dxa"/>
            <w:gridSpan w:val="5"/>
          </w:tcPr>
          <w:p w14:paraId="1917A5AD" w14:textId="77777777" w:rsidR="00764DFB" w:rsidRPr="000E6482" w:rsidRDefault="00764DFB" w:rsidP="00764DFB">
            <w:pPr>
              <w:pStyle w:val="Encabezado"/>
            </w:pPr>
          </w:p>
        </w:tc>
        <w:tc>
          <w:tcPr>
            <w:tcW w:w="1044" w:type="dxa"/>
            <w:gridSpan w:val="3"/>
          </w:tcPr>
          <w:sdt>
            <w:sdtPr>
              <w:id w:val="-955718909"/>
              <w:placeholder>
                <w:docPart w:val="5A04D2E8EC7DBA4980257852E87AC551"/>
              </w:placeholder>
              <w:temporary/>
              <w:showingPlcHdr/>
              <w15:appearance w15:val="hidden"/>
            </w:sdtPr>
            <w:sdtContent>
              <w:p w14:paraId="3B3B8E07" w14:textId="77777777" w:rsidR="00764DFB" w:rsidRPr="000E6482" w:rsidRDefault="00764DFB" w:rsidP="00764DFB">
                <w:pPr>
                  <w:pStyle w:val="Encabezado"/>
                </w:pPr>
                <w:r w:rsidRPr="000E6482">
                  <w:rPr>
                    <w:lang w:bidi="es-ES"/>
                  </w:rPr>
                  <w:t>MM</w:t>
                </w:r>
              </w:p>
            </w:sdtContent>
          </w:sdt>
        </w:tc>
        <w:tc>
          <w:tcPr>
            <w:tcW w:w="195" w:type="dxa"/>
          </w:tcPr>
          <w:p w14:paraId="76C47483" w14:textId="77777777" w:rsidR="00764DFB" w:rsidRPr="000E6482" w:rsidRDefault="00764DFB" w:rsidP="00764DFB">
            <w:pPr>
              <w:pStyle w:val="Encabezado"/>
            </w:pPr>
          </w:p>
        </w:tc>
        <w:tc>
          <w:tcPr>
            <w:tcW w:w="1044" w:type="dxa"/>
            <w:gridSpan w:val="3"/>
          </w:tcPr>
          <w:sdt>
            <w:sdtPr>
              <w:id w:val="-341548225"/>
              <w:placeholder>
                <w:docPart w:val="B9577205C15FA74BAF016F46064383F1"/>
              </w:placeholder>
              <w:temporary/>
              <w:showingPlcHdr/>
              <w15:appearance w15:val="hidden"/>
            </w:sdtPr>
            <w:sdtContent>
              <w:p w14:paraId="69B6BADA" w14:textId="77777777" w:rsidR="00764DFB" w:rsidRPr="000E6482" w:rsidRDefault="00764DFB" w:rsidP="00764DFB">
                <w:pPr>
                  <w:pStyle w:val="Encabezado"/>
                </w:pPr>
                <w:r w:rsidRPr="000E6482">
                  <w:rPr>
                    <w:lang w:bidi="es-ES"/>
                  </w:rPr>
                  <w:t>DD</w:t>
                </w:r>
              </w:p>
            </w:sdtContent>
          </w:sdt>
        </w:tc>
        <w:tc>
          <w:tcPr>
            <w:tcW w:w="262" w:type="dxa"/>
          </w:tcPr>
          <w:p w14:paraId="222B2160" w14:textId="77777777" w:rsidR="00764DFB" w:rsidRPr="000E6482" w:rsidRDefault="00764DFB" w:rsidP="00764DFB">
            <w:pPr>
              <w:pStyle w:val="Encabezado"/>
            </w:pPr>
          </w:p>
        </w:tc>
        <w:tc>
          <w:tcPr>
            <w:tcW w:w="1135" w:type="dxa"/>
            <w:gridSpan w:val="2"/>
          </w:tcPr>
          <w:sdt>
            <w:sdtPr>
              <w:id w:val="-3981827"/>
              <w:placeholder>
                <w:docPart w:val="0F8F267A7A9AFC48847C84C731F2FE91"/>
              </w:placeholder>
              <w:temporary/>
              <w:showingPlcHdr/>
              <w15:appearance w15:val="hidden"/>
            </w:sdtPr>
            <w:sdtContent>
              <w:p w14:paraId="6BAC3418" w14:textId="77777777" w:rsidR="00764DFB" w:rsidRPr="000E6482" w:rsidRDefault="00764DFB" w:rsidP="00764DFB">
                <w:pPr>
                  <w:pStyle w:val="Encabezado"/>
                </w:pPr>
                <w:r w:rsidRPr="000E6482">
                  <w:rPr>
                    <w:lang w:bidi="es-ES"/>
                  </w:rPr>
                  <w:t>AA</w:t>
                </w:r>
              </w:p>
            </w:sdtContent>
          </w:sdt>
        </w:tc>
      </w:tr>
      <w:tr w:rsidR="00764DFB" w:rsidRPr="000E6482" w14:paraId="0789E5D6" w14:textId="77777777" w:rsidTr="00A77CFE">
        <w:trPr>
          <w:trHeight w:val="70"/>
        </w:trPr>
        <w:tc>
          <w:tcPr>
            <w:tcW w:w="10465" w:type="dxa"/>
            <w:gridSpan w:val="24"/>
          </w:tcPr>
          <w:p w14:paraId="5A91F2D5" w14:textId="77777777" w:rsidR="00764DFB" w:rsidRDefault="00764DFB" w:rsidP="00764DFB">
            <w:pPr>
              <w:rPr>
                <w:sz w:val="20"/>
                <w:szCs w:val="20"/>
              </w:rPr>
            </w:pPr>
          </w:p>
          <w:p w14:paraId="2C1DB4D7" w14:textId="77777777" w:rsidR="00764DFB" w:rsidRDefault="00764DFB" w:rsidP="00764DFB">
            <w:pPr>
              <w:rPr>
                <w:sz w:val="20"/>
                <w:szCs w:val="20"/>
              </w:rPr>
            </w:pPr>
          </w:p>
          <w:p w14:paraId="0AAF5F52" w14:textId="77777777" w:rsidR="00764DFB" w:rsidRDefault="00764DFB" w:rsidP="00764DFB">
            <w:pPr>
              <w:rPr>
                <w:sz w:val="18"/>
                <w:szCs w:val="18"/>
              </w:rPr>
            </w:pPr>
          </w:p>
          <w:p w14:paraId="04E87DA5" w14:textId="77777777" w:rsidR="00764DFB" w:rsidRPr="00C27376" w:rsidRDefault="00764DFB" w:rsidP="00764DFB">
            <w:pPr>
              <w:rPr>
                <w:sz w:val="18"/>
                <w:szCs w:val="18"/>
              </w:rPr>
            </w:pPr>
            <w:r w:rsidRPr="00C27376">
              <w:rPr>
                <w:sz w:val="18"/>
                <w:szCs w:val="18"/>
              </w:rPr>
              <w:t>Instituto Superior Compostelano de Ciencias Religiosas (ISCCR)</w:t>
            </w:r>
          </w:p>
          <w:p w14:paraId="6628E6E6" w14:textId="77777777" w:rsidR="00764DFB" w:rsidRPr="00C27376" w:rsidRDefault="00764DFB" w:rsidP="00764DFB">
            <w:pPr>
              <w:rPr>
                <w:sz w:val="18"/>
                <w:szCs w:val="18"/>
              </w:rPr>
            </w:pPr>
            <w:r w:rsidRPr="00C27376">
              <w:rPr>
                <w:sz w:val="18"/>
                <w:szCs w:val="18"/>
              </w:rPr>
              <w:t>Plaza de la Inmaculada, 5 – 15704, Santiago de Compostela</w:t>
            </w:r>
          </w:p>
          <w:p w14:paraId="4A2EFC17" w14:textId="77777777" w:rsidR="00764DFB" w:rsidRPr="00280570" w:rsidRDefault="00764DFB" w:rsidP="00764DFB">
            <w:pPr>
              <w:rPr>
                <w:sz w:val="20"/>
                <w:szCs w:val="20"/>
              </w:rPr>
            </w:pPr>
            <w:r w:rsidRPr="00C27376">
              <w:rPr>
                <w:sz w:val="18"/>
                <w:szCs w:val="18"/>
              </w:rPr>
              <w:t xml:space="preserve">981 58 62 77 // </w:t>
            </w:r>
            <w:r w:rsidRPr="00545A92">
              <w:rPr>
                <w:color w:val="000000" w:themeColor="text1"/>
              </w:rPr>
              <w:t>secretariocr@itcdesantiago.org</w:t>
            </w:r>
          </w:p>
        </w:tc>
      </w:tr>
    </w:tbl>
    <w:p w14:paraId="5042F04C" w14:textId="77777777" w:rsidR="008F2C78" w:rsidRDefault="00A96883">
      <w:r>
        <w:rPr>
          <w:rFonts w:ascii="Akkadian" w:hAnsi="Akkadian" w:cs="Akkadian"/>
          <w:noProof/>
          <w:sz w:val="30"/>
          <w:szCs w:val="30"/>
          <w:lang w:eastAsia="es-ES"/>
        </w:rPr>
        <w:drawing>
          <wp:anchor distT="0" distB="0" distL="114300" distR="114300" simplePos="0" relativeHeight="251659264" behindDoc="0" locked="0" layoutInCell="1" allowOverlap="1" wp14:anchorId="12AC613E" wp14:editId="7A1B4782">
            <wp:simplePos x="0" y="0"/>
            <wp:positionH relativeFrom="column">
              <wp:posOffset>6271279</wp:posOffset>
            </wp:positionH>
            <wp:positionV relativeFrom="page">
              <wp:posOffset>9635490</wp:posOffset>
            </wp:positionV>
            <wp:extent cx="638175" cy="677545"/>
            <wp:effectExtent l="0" t="0" r="0" b="0"/>
            <wp:wrapNone/>
            <wp:docPr id="9" name="Imagen 9" descr="Imagen que contiene instrumen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Imagen que contiene instrumento&#10;&#10;Descripción generada automá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F2C78" w:rsidSect="009B04CD">
      <w:headerReference w:type="default" r:id="rId14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A7120" w14:textId="77777777" w:rsidR="00452CBD" w:rsidRDefault="00452CBD" w:rsidP="001A0130">
      <w:r>
        <w:separator/>
      </w:r>
    </w:p>
  </w:endnote>
  <w:endnote w:type="continuationSeparator" w:id="0">
    <w:p w14:paraId="45D8E937" w14:textId="77777777" w:rsidR="00452CBD" w:rsidRDefault="00452CBD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kadian">
    <w:altName w:val="Calibri"/>
    <w:charset w:val="00"/>
    <w:family w:val="decorative"/>
    <w:pitch w:val="variable"/>
    <w:sig w:usb0="800000AB" w:usb1="12002042" w:usb2="00000020" w:usb3="00000000" w:csb0="000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05CA3" w14:textId="77777777" w:rsidR="00452CBD" w:rsidRDefault="00452CBD" w:rsidP="001A0130">
      <w:r>
        <w:separator/>
      </w:r>
    </w:p>
  </w:footnote>
  <w:footnote w:type="continuationSeparator" w:id="0">
    <w:p w14:paraId="36DEA602" w14:textId="77777777" w:rsidR="00452CBD" w:rsidRDefault="00452CBD" w:rsidP="001A0130">
      <w:r>
        <w:continuationSeparator/>
      </w:r>
    </w:p>
  </w:footnote>
  <w:footnote w:id="1">
    <w:p w14:paraId="536A3CA6" w14:textId="77777777" w:rsidR="00764DFB" w:rsidRPr="00764DFB" w:rsidRDefault="00764DFB">
      <w:pPr>
        <w:pStyle w:val="Textonotapie"/>
        <w:rPr>
          <w:sz w:val="16"/>
          <w:szCs w:val="16"/>
        </w:rPr>
      </w:pPr>
      <w:r w:rsidRPr="00764DFB">
        <w:rPr>
          <w:rStyle w:val="Refdenotaalpie"/>
          <w:sz w:val="16"/>
          <w:szCs w:val="16"/>
        </w:rPr>
        <w:footnoteRef/>
      </w:r>
      <w:r w:rsidRPr="00764DFB">
        <w:rPr>
          <w:sz w:val="16"/>
          <w:szCs w:val="16"/>
        </w:rPr>
        <w:t xml:space="preserve"> Excepto el curso de Introducción a la </w:t>
      </w:r>
      <w:r w:rsidR="000122EB">
        <w:rPr>
          <w:sz w:val="16"/>
          <w:szCs w:val="16"/>
        </w:rPr>
        <w:t>C</w:t>
      </w:r>
      <w:r w:rsidRPr="00764DFB">
        <w:rPr>
          <w:sz w:val="16"/>
          <w:szCs w:val="16"/>
        </w:rPr>
        <w:t xml:space="preserve">ultura </w:t>
      </w:r>
      <w:r w:rsidR="000122EB">
        <w:rPr>
          <w:sz w:val="16"/>
          <w:szCs w:val="16"/>
        </w:rPr>
        <w:t>E</w:t>
      </w:r>
      <w:r w:rsidRPr="00764DFB">
        <w:rPr>
          <w:sz w:val="16"/>
          <w:szCs w:val="16"/>
        </w:rPr>
        <w:t>gipcia</w:t>
      </w:r>
      <w:r w:rsidR="000C76D1">
        <w:rPr>
          <w:sz w:val="16"/>
          <w:szCs w:val="16"/>
        </w:rPr>
        <w:t xml:space="preserve"> (15 horas, nivel 1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433FD" w14:textId="77777777" w:rsidR="001A0130" w:rsidRDefault="00231601">
    <w:pPr>
      <w:pStyle w:val="Encabezado"/>
    </w:pPr>
    <w:r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EF2B5DF" wp14:editId="303809D3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upo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ángulo: Una sola esquina cortada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upo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ángulo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Imagen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Elipse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F92CE16" id="Grupo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">
              <v:shape id="Rectángulo: Una sola esquina cortada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upo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ángulo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Elipse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0DDA703" wp14:editId="025D033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orma libre: Forma 11" descr="Icono de bloqueo de contenido de privacidad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007C8B" id="Forma libre: Forma 11" o:spid="_x0000_s1026" alt="Icono de bloqueo de contenido de privacidad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55243C1" wp14:editId="7FFE21F9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ángulo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61E1981E" id="Rectángulo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5370864">
    <w:abstractNumId w:val="2"/>
  </w:num>
  <w:num w:numId="2" w16cid:durableId="1417550424">
    <w:abstractNumId w:val="1"/>
  </w:num>
  <w:num w:numId="3" w16cid:durableId="39207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625BFA"/>
    <w:rsid w:val="000122EB"/>
    <w:rsid w:val="000462EF"/>
    <w:rsid w:val="000B0D8C"/>
    <w:rsid w:val="000C43F2"/>
    <w:rsid w:val="000C76D1"/>
    <w:rsid w:val="000D1BE2"/>
    <w:rsid w:val="000E6482"/>
    <w:rsid w:val="001534E2"/>
    <w:rsid w:val="00173E80"/>
    <w:rsid w:val="00185A53"/>
    <w:rsid w:val="001A0130"/>
    <w:rsid w:val="001C6EC9"/>
    <w:rsid w:val="001D6A38"/>
    <w:rsid w:val="00231601"/>
    <w:rsid w:val="00232114"/>
    <w:rsid w:val="00233080"/>
    <w:rsid w:val="00233BDC"/>
    <w:rsid w:val="00267116"/>
    <w:rsid w:val="00280570"/>
    <w:rsid w:val="002A5032"/>
    <w:rsid w:val="00322AFA"/>
    <w:rsid w:val="003972AA"/>
    <w:rsid w:val="003C4FFD"/>
    <w:rsid w:val="00402433"/>
    <w:rsid w:val="00452CBD"/>
    <w:rsid w:val="00456F4D"/>
    <w:rsid w:val="00483F63"/>
    <w:rsid w:val="004A4173"/>
    <w:rsid w:val="004A7B65"/>
    <w:rsid w:val="004C3BEB"/>
    <w:rsid w:val="00503DC0"/>
    <w:rsid w:val="00537FAF"/>
    <w:rsid w:val="00545A92"/>
    <w:rsid w:val="00556714"/>
    <w:rsid w:val="005A20B8"/>
    <w:rsid w:val="005C077F"/>
    <w:rsid w:val="005D7726"/>
    <w:rsid w:val="005E295C"/>
    <w:rsid w:val="005E6FA8"/>
    <w:rsid w:val="00601247"/>
    <w:rsid w:val="00625BFA"/>
    <w:rsid w:val="00665EA1"/>
    <w:rsid w:val="006662D2"/>
    <w:rsid w:val="0068622E"/>
    <w:rsid w:val="0069396C"/>
    <w:rsid w:val="006A017B"/>
    <w:rsid w:val="006A7232"/>
    <w:rsid w:val="006C23A5"/>
    <w:rsid w:val="006D582E"/>
    <w:rsid w:val="006E7EF2"/>
    <w:rsid w:val="006F092F"/>
    <w:rsid w:val="006F50BD"/>
    <w:rsid w:val="007260E0"/>
    <w:rsid w:val="00731D9B"/>
    <w:rsid w:val="00762498"/>
    <w:rsid w:val="00764DFB"/>
    <w:rsid w:val="007718C6"/>
    <w:rsid w:val="0078125D"/>
    <w:rsid w:val="007A2CE3"/>
    <w:rsid w:val="007A58B2"/>
    <w:rsid w:val="007D3223"/>
    <w:rsid w:val="007D3EBE"/>
    <w:rsid w:val="007D5529"/>
    <w:rsid w:val="008045C5"/>
    <w:rsid w:val="008240DF"/>
    <w:rsid w:val="00835F7E"/>
    <w:rsid w:val="00857EC1"/>
    <w:rsid w:val="00866BB6"/>
    <w:rsid w:val="00883427"/>
    <w:rsid w:val="008A19C2"/>
    <w:rsid w:val="008D3529"/>
    <w:rsid w:val="008E353D"/>
    <w:rsid w:val="008F2C78"/>
    <w:rsid w:val="00914F41"/>
    <w:rsid w:val="00924303"/>
    <w:rsid w:val="00930151"/>
    <w:rsid w:val="009377D4"/>
    <w:rsid w:val="009B04CD"/>
    <w:rsid w:val="009C1A10"/>
    <w:rsid w:val="009E393D"/>
    <w:rsid w:val="009E70CA"/>
    <w:rsid w:val="009F1674"/>
    <w:rsid w:val="00A00F50"/>
    <w:rsid w:val="00A179BA"/>
    <w:rsid w:val="00A5534B"/>
    <w:rsid w:val="00A77CFE"/>
    <w:rsid w:val="00A82741"/>
    <w:rsid w:val="00A83F33"/>
    <w:rsid w:val="00A8532E"/>
    <w:rsid w:val="00A9341C"/>
    <w:rsid w:val="00A96883"/>
    <w:rsid w:val="00AB4FBD"/>
    <w:rsid w:val="00AC0B6E"/>
    <w:rsid w:val="00AC230B"/>
    <w:rsid w:val="00AE4A38"/>
    <w:rsid w:val="00B007EF"/>
    <w:rsid w:val="00B0198E"/>
    <w:rsid w:val="00B07436"/>
    <w:rsid w:val="00B54345"/>
    <w:rsid w:val="00BA4F2B"/>
    <w:rsid w:val="00C04E00"/>
    <w:rsid w:val="00C27376"/>
    <w:rsid w:val="00C67B0F"/>
    <w:rsid w:val="00CD5B0D"/>
    <w:rsid w:val="00CE35F7"/>
    <w:rsid w:val="00CF0F2A"/>
    <w:rsid w:val="00D12DA0"/>
    <w:rsid w:val="00D2319F"/>
    <w:rsid w:val="00D405DF"/>
    <w:rsid w:val="00D43F4C"/>
    <w:rsid w:val="00D63FA1"/>
    <w:rsid w:val="00D70C63"/>
    <w:rsid w:val="00DA1E51"/>
    <w:rsid w:val="00DA5258"/>
    <w:rsid w:val="00E35173"/>
    <w:rsid w:val="00E413DD"/>
    <w:rsid w:val="00E80849"/>
    <w:rsid w:val="00EC341A"/>
    <w:rsid w:val="00EC6F07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8CA9E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Ttulo1">
    <w:name w:val="heading 1"/>
    <w:basedOn w:val="Normal"/>
    <w:next w:val="Normal"/>
    <w:link w:val="Ttulo1C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EncabezadoCar">
    <w:name w:val="Encabezado Car"/>
    <w:basedOn w:val="Fuentedeprrafopredeter"/>
    <w:link w:val="Encabezado"/>
    <w:uiPriority w:val="28"/>
    <w:rsid w:val="009E393D"/>
    <w:rPr>
      <w:i/>
      <w:color w:val="BFBFBF" w:themeColor="background1" w:themeShade="BF"/>
      <w:sz w:val="14"/>
    </w:rPr>
  </w:style>
  <w:style w:type="paragraph" w:styleId="Piedepgina">
    <w:name w:val="footer"/>
    <w:basedOn w:val="Normal"/>
    <w:link w:val="PiedepginaCar"/>
    <w:uiPriority w:val="99"/>
    <w:semiHidden/>
    <w:rsid w:val="00AE4A38"/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9E393D"/>
  </w:style>
  <w:style w:type="paragraph" w:styleId="Cita">
    <w:name w:val="Quote"/>
    <w:basedOn w:val="Normal"/>
    <w:next w:val="Normal"/>
    <w:link w:val="CitaCar"/>
    <w:uiPriority w:val="29"/>
    <w:qFormat/>
    <w:rsid w:val="00A00F50"/>
    <w:rPr>
      <w:iCs/>
      <w:sz w:val="18"/>
    </w:rPr>
  </w:style>
  <w:style w:type="paragraph" w:styleId="Prrafodelista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tulo">
    <w:name w:val="Title"/>
    <w:basedOn w:val="Normal"/>
    <w:next w:val="Normal"/>
    <w:link w:val="TtuloC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E80849"/>
    <w:rPr>
      <w:color w:val="808080"/>
    </w:rPr>
  </w:style>
  <w:style w:type="character" w:styleId="nfasissutil">
    <w:name w:val="Subtle Emphasis"/>
    <w:basedOn w:val="Fuentedeprrafopredeter"/>
    <w:uiPriority w:val="19"/>
    <w:semiHidden/>
    <w:rsid w:val="004C3BEB"/>
    <w:rPr>
      <w:b/>
      <w:i/>
      <w:iCs/>
      <w:color w:val="FFFFFF" w:themeColor="background1"/>
    </w:rPr>
  </w:style>
  <w:style w:type="table" w:styleId="Tablaconcuadrcula">
    <w:name w:val="Table Grid"/>
    <w:basedOn w:val="Tabla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Car">
    <w:name w:val="Cita Car"/>
    <w:basedOn w:val="Fuentedeprrafopredeter"/>
    <w:link w:val="Cita"/>
    <w:uiPriority w:val="29"/>
    <w:rsid w:val="00A00F50"/>
    <w:rPr>
      <w:iCs/>
      <w:color w:val="404040" w:themeColor="text1" w:themeTint="BF"/>
      <w:sz w:val="18"/>
    </w:rPr>
  </w:style>
  <w:style w:type="character" w:styleId="Textoennegrita">
    <w:name w:val="Strong"/>
    <w:basedOn w:val="Fuentedeprrafopredeter"/>
    <w:uiPriority w:val="31"/>
    <w:rsid w:val="00883427"/>
    <w:rPr>
      <w:b/>
      <w:bCs/>
    </w:rPr>
  </w:style>
  <w:style w:type="character" w:styleId="nfasis">
    <w:name w:val="Emphasis"/>
    <w:basedOn w:val="Fuentedeprrafopredeter"/>
    <w:uiPriority w:val="30"/>
    <w:rsid w:val="00EC341A"/>
    <w:rPr>
      <w:i w:val="0"/>
      <w:iCs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uerdo">
    <w:name w:val="Acuerdo"/>
    <w:basedOn w:val="Normal"/>
    <w:next w:val="Normal"/>
    <w:link w:val="Carcterdeacuerdo"/>
    <w:uiPriority w:val="30"/>
    <w:qFormat/>
    <w:rsid w:val="006D582E"/>
    <w:pPr>
      <w:spacing w:after="220"/>
    </w:pPr>
  </w:style>
  <w:style w:type="character" w:customStyle="1" w:styleId="Carcterdeacuerdo">
    <w:name w:val="Carácter de acuerdo"/>
    <w:basedOn w:val="Fuentedeprrafopredeter"/>
    <w:link w:val="Acuerdo"/>
    <w:uiPriority w:val="30"/>
    <w:rsid w:val="006D582E"/>
    <w:rPr>
      <w:color w:val="404040" w:themeColor="text1" w:themeTint="BF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764DFB"/>
    <w:pPr>
      <w:spacing w:before="0"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764DFB"/>
    <w:rPr>
      <w:color w:val="404040" w:themeColor="text1" w:themeTint="BF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764DFB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EC6F07"/>
    <w:rPr>
      <w:color w:val="0096D2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EC6F07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EC6F07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cdesantiago.org/tramitacion/pago-tasa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8C2966F3A75B040825EB59B05B90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F050C-9F4A-1344-9198-9564385E7CD9}"/>
      </w:docPartPr>
      <w:docPartBody>
        <w:p w:rsidR="002D68A4" w:rsidRDefault="00394C0D">
          <w:pPr>
            <w:pStyle w:val="68C2966F3A75B040825EB59B05B903A0"/>
          </w:pPr>
          <w:r w:rsidRPr="000E6482">
            <w:rPr>
              <w:lang w:bidi="es-ES"/>
            </w:rPr>
            <w:t>1.</w:t>
          </w:r>
        </w:p>
      </w:docPartBody>
    </w:docPart>
    <w:docPart>
      <w:docPartPr>
        <w:name w:val="9323D516AF530D468EE7767F307A7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4F41F-8B8F-F142-A7B4-3231319A2CF0}"/>
      </w:docPartPr>
      <w:docPartBody>
        <w:p w:rsidR="002D68A4" w:rsidRDefault="00394C0D">
          <w:pPr>
            <w:pStyle w:val="9323D516AF530D468EE7767F307A738C"/>
          </w:pPr>
          <w:r w:rsidRPr="000E6482">
            <w:rPr>
              <w:lang w:bidi="es-ES"/>
            </w:rPr>
            <w:t>Nombre:</w:t>
          </w:r>
        </w:p>
      </w:docPartBody>
    </w:docPart>
    <w:docPart>
      <w:docPartPr>
        <w:name w:val="AA0D0663499D3E42ADAF81C25585C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42837-973D-8F48-9C0A-77600C2674EA}"/>
      </w:docPartPr>
      <w:docPartBody>
        <w:p w:rsidR="002D68A4" w:rsidRDefault="00394C0D">
          <w:pPr>
            <w:pStyle w:val="AA0D0663499D3E42ADAF81C25585CFE8"/>
          </w:pPr>
          <w:r w:rsidRPr="000E6482">
            <w:rPr>
              <w:lang w:bidi="es-ES"/>
            </w:rPr>
            <w:t>Nombre</w:t>
          </w:r>
        </w:p>
      </w:docPartBody>
    </w:docPart>
    <w:docPart>
      <w:docPartPr>
        <w:name w:val="58E563E5FF86624D9D66151A08B9F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AE2C1-9046-EF47-AD5F-6BDE289226BB}"/>
      </w:docPartPr>
      <w:docPartBody>
        <w:p w:rsidR="009477DE" w:rsidRDefault="00123E48" w:rsidP="00123E48">
          <w:pPr>
            <w:pStyle w:val="58E563E5FF86624D9D66151A08B9F3E5"/>
          </w:pPr>
          <w:r w:rsidRPr="000E6482">
            <w:rPr>
              <w:sz w:val="18"/>
              <w:szCs w:val="18"/>
              <w:lang w:bidi="es-ES"/>
            </w:rPr>
            <w:t>Fecha de la firma</w:t>
          </w:r>
        </w:p>
      </w:docPartBody>
    </w:docPart>
    <w:docPart>
      <w:docPartPr>
        <w:name w:val="5A04D2E8EC7DBA4980257852E87AC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DCD6E-1D81-E943-9145-81BF562D314B}"/>
      </w:docPartPr>
      <w:docPartBody>
        <w:p w:rsidR="009477DE" w:rsidRDefault="00123E48" w:rsidP="00123E48">
          <w:pPr>
            <w:pStyle w:val="5A04D2E8EC7DBA4980257852E87AC551"/>
          </w:pPr>
          <w:r w:rsidRPr="000E6482">
            <w:rPr>
              <w:lang w:bidi="es-ES"/>
            </w:rPr>
            <w:t>MM</w:t>
          </w:r>
        </w:p>
      </w:docPartBody>
    </w:docPart>
    <w:docPart>
      <w:docPartPr>
        <w:name w:val="B9577205C15FA74BAF016F4606438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DBEB2-AC19-A841-A622-4D525D4F42F9}"/>
      </w:docPartPr>
      <w:docPartBody>
        <w:p w:rsidR="009477DE" w:rsidRDefault="00123E48" w:rsidP="00123E48">
          <w:pPr>
            <w:pStyle w:val="B9577205C15FA74BAF016F46064383F1"/>
          </w:pPr>
          <w:r w:rsidRPr="000E6482">
            <w:rPr>
              <w:lang w:bidi="es-ES"/>
            </w:rPr>
            <w:t>DD</w:t>
          </w:r>
        </w:p>
      </w:docPartBody>
    </w:docPart>
    <w:docPart>
      <w:docPartPr>
        <w:name w:val="0F8F267A7A9AFC48847C84C731F2F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F03B1-28AA-9347-8D82-20FA05F031D0}"/>
      </w:docPartPr>
      <w:docPartBody>
        <w:p w:rsidR="009477DE" w:rsidRDefault="00123E48" w:rsidP="00123E48">
          <w:pPr>
            <w:pStyle w:val="0F8F267A7A9AFC48847C84C731F2FE91"/>
          </w:pPr>
          <w:r w:rsidRPr="000E6482">
            <w:rPr>
              <w:lang w:bidi="es-ES"/>
            </w:rPr>
            <w:t>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kadian">
    <w:altName w:val="Calibri"/>
    <w:charset w:val="00"/>
    <w:family w:val="decorative"/>
    <w:pitch w:val="variable"/>
    <w:sig w:usb0="800000AB" w:usb1="12002042" w:usb2="00000020" w:usb3="00000000" w:csb0="000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F68A7"/>
    <w:rsid w:val="00123E48"/>
    <w:rsid w:val="001455F9"/>
    <w:rsid w:val="001C4819"/>
    <w:rsid w:val="002929B5"/>
    <w:rsid w:val="002D68A4"/>
    <w:rsid w:val="00394C0D"/>
    <w:rsid w:val="00553BD3"/>
    <w:rsid w:val="005754AF"/>
    <w:rsid w:val="0063309C"/>
    <w:rsid w:val="009477DE"/>
    <w:rsid w:val="00A067C6"/>
    <w:rsid w:val="00A66F9A"/>
    <w:rsid w:val="00AC046E"/>
    <w:rsid w:val="00C43D84"/>
    <w:rsid w:val="00F15C99"/>
    <w:rsid w:val="00F74E76"/>
    <w:rsid w:val="00FC12BE"/>
    <w:rsid w:val="00FD2B3A"/>
    <w:rsid w:val="00FF6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" w:eastAsia="es-ES_tradnl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68C2966F3A75B040825EB59B05B903A0">
    <w:name w:val="68C2966F3A75B040825EB59B05B903A0"/>
  </w:style>
  <w:style w:type="paragraph" w:customStyle="1" w:styleId="9323D516AF530D468EE7767F307A738C">
    <w:name w:val="9323D516AF530D468EE7767F307A738C"/>
  </w:style>
  <w:style w:type="paragraph" w:customStyle="1" w:styleId="AA0D0663499D3E42ADAF81C25585CFE8">
    <w:name w:val="AA0D0663499D3E42ADAF81C25585CFE8"/>
  </w:style>
  <w:style w:type="character" w:styleId="Textoennegrita">
    <w:name w:val="Strong"/>
    <w:basedOn w:val="Fuentedeprrafopredeter"/>
    <w:uiPriority w:val="31"/>
    <w:rsid w:val="00FF68A7"/>
    <w:rPr>
      <w:b/>
      <w:bCs/>
    </w:rPr>
  </w:style>
  <w:style w:type="paragraph" w:customStyle="1" w:styleId="58E563E5FF86624D9D66151A08B9F3E5">
    <w:name w:val="58E563E5FF86624D9D66151A08B9F3E5"/>
    <w:rsid w:val="00123E48"/>
    <w:rPr>
      <w:lang w:bidi="ar-SA"/>
    </w:rPr>
  </w:style>
  <w:style w:type="paragraph" w:customStyle="1" w:styleId="5A04D2E8EC7DBA4980257852E87AC551">
    <w:name w:val="5A04D2E8EC7DBA4980257852E87AC551"/>
    <w:rsid w:val="00123E48"/>
    <w:rPr>
      <w:lang w:bidi="ar-SA"/>
    </w:rPr>
  </w:style>
  <w:style w:type="paragraph" w:customStyle="1" w:styleId="B9577205C15FA74BAF016F46064383F1">
    <w:name w:val="B9577205C15FA74BAF016F46064383F1"/>
    <w:rsid w:val="00123E48"/>
    <w:rPr>
      <w:lang w:bidi="ar-SA"/>
    </w:rPr>
  </w:style>
  <w:style w:type="paragraph" w:customStyle="1" w:styleId="0F8F267A7A9AFC48847C84C731F2FE91">
    <w:name w:val="0F8F267A7A9AFC48847C84C731F2FE91"/>
    <w:rsid w:val="00123E48"/>
    <w:rPr>
      <w:lang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</Words>
  <Characters>124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04T07:37:00Z</dcterms:created>
  <dcterms:modified xsi:type="dcterms:W3CDTF">2023-07-17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